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8E118" w14:textId="5F137027" w:rsidR="00461D77" w:rsidRPr="000D7B5E" w:rsidRDefault="006032AB">
      <w:pPr>
        <w:pStyle w:val="WPNormal"/>
        <w:jc w:val="center"/>
        <w:rPr>
          <w:rFonts w:asciiTheme="minorBidi" w:hAnsiTheme="minorBidi" w:cstheme="minorBidi"/>
          <w:bCs/>
          <w:szCs w:val="24"/>
          <w:rtl/>
          <w:lang w:bidi="he-IL"/>
        </w:rPr>
      </w:pPr>
      <w:r w:rsidRPr="000D7B5E">
        <w:rPr>
          <w:rFonts w:asciiTheme="minorBidi" w:hAnsiTheme="minorBidi" w:cstheme="minorBidi"/>
          <w:noProof/>
        </w:rPr>
        <w:drawing>
          <wp:anchor distT="0" distB="0" distL="114300" distR="114300" simplePos="0" relativeHeight="251659264" behindDoc="0" locked="0" layoutInCell="1" allowOverlap="1" wp14:anchorId="26185743" wp14:editId="7FEA27F1">
            <wp:simplePos x="0" y="0"/>
            <wp:positionH relativeFrom="margin">
              <wp:posOffset>-408214</wp:posOffset>
            </wp:positionH>
            <wp:positionV relativeFrom="page">
              <wp:posOffset>43815</wp:posOffset>
            </wp:positionV>
            <wp:extent cx="6964110" cy="16617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copy.png"/>
                    <pic:cNvPicPr/>
                  </pic:nvPicPr>
                  <pic:blipFill>
                    <a:blip r:embed="rId10">
                      <a:extLst>
                        <a:ext uri="{28A0092B-C50C-407E-A947-70E740481C1C}">
                          <a14:useLocalDpi xmlns:a14="http://schemas.microsoft.com/office/drawing/2010/main" val="0"/>
                        </a:ext>
                      </a:extLst>
                    </a:blip>
                    <a:stretch>
                      <a:fillRect/>
                    </a:stretch>
                  </pic:blipFill>
                  <pic:spPr>
                    <a:xfrm>
                      <a:off x="0" y="0"/>
                      <a:ext cx="6964110" cy="1661795"/>
                    </a:xfrm>
                    <a:prstGeom prst="rect">
                      <a:avLst/>
                    </a:prstGeom>
                  </pic:spPr>
                </pic:pic>
              </a:graphicData>
            </a:graphic>
            <wp14:sizeRelV relativeFrom="margin">
              <wp14:pctHeight>0</wp14:pctHeight>
            </wp14:sizeRelV>
          </wp:anchor>
        </w:drawing>
      </w:r>
    </w:p>
    <w:p w14:paraId="6358E119" w14:textId="4D9B6F8E" w:rsidR="002A7BAD" w:rsidRPr="000D7B5E" w:rsidRDefault="002A7BAD">
      <w:pPr>
        <w:pStyle w:val="WPNormal"/>
        <w:jc w:val="center"/>
        <w:rPr>
          <w:rFonts w:asciiTheme="minorBidi" w:hAnsiTheme="minorBidi" w:cstheme="minorBidi"/>
          <w:bCs/>
          <w:szCs w:val="24"/>
          <w:lang w:bidi="he-IL"/>
        </w:rPr>
      </w:pPr>
    </w:p>
    <w:p w14:paraId="447408F2" w14:textId="34542E16" w:rsidR="006032AB" w:rsidRPr="000D7B5E" w:rsidRDefault="006032AB" w:rsidP="006032AB">
      <w:pPr>
        <w:pStyle w:val="WPNormal"/>
        <w:bidi/>
        <w:jc w:val="center"/>
        <w:rPr>
          <w:rFonts w:asciiTheme="minorBidi" w:hAnsiTheme="minorBidi" w:cstheme="minorBidi"/>
          <w:bCs/>
          <w:color w:val="808080" w:themeColor="background1" w:themeShade="80"/>
          <w:sz w:val="36"/>
          <w:szCs w:val="36"/>
          <w:rtl/>
          <w:lang w:bidi="he-IL"/>
        </w:rPr>
      </w:pPr>
      <w:r w:rsidRPr="000D7B5E">
        <w:rPr>
          <w:rFonts w:asciiTheme="minorBidi" w:hAnsiTheme="minorBidi" w:cstheme="minorBidi"/>
          <w:bCs/>
          <w:color w:val="808080" w:themeColor="background1" w:themeShade="80"/>
          <w:sz w:val="36"/>
          <w:szCs w:val="36"/>
          <w:rtl/>
          <w:lang w:bidi="he-IL"/>
        </w:rPr>
        <w:t>סילבוס</w:t>
      </w:r>
    </w:p>
    <w:p w14:paraId="26AAD64A" w14:textId="77777777" w:rsidR="006032AB" w:rsidRPr="000D7B5E" w:rsidRDefault="006032AB" w:rsidP="006032AB">
      <w:pPr>
        <w:pStyle w:val="WPNormal"/>
        <w:bidi/>
        <w:jc w:val="center"/>
        <w:rPr>
          <w:rFonts w:asciiTheme="minorBidi" w:hAnsiTheme="minorBidi" w:cstheme="minorBidi"/>
          <w:bCs/>
          <w:color w:val="808080" w:themeColor="background1" w:themeShade="80"/>
          <w:szCs w:val="24"/>
          <w:rtl/>
          <w:lang w:bidi="he-IL"/>
        </w:rPr>
      </w:pPr>
    </w:p>
    <w:p w14:paraId="221CF49D" w14:textId="77777777" w:rsidR="006032AB" w:rsidRPr="000D7B5E" w:rsidRDefault="006032AB" w:rsidP="006032AB">
      <w:pPr>
        <w:pStyle w:val="WPNormal"/>
        <w:bidi/>
        <w:jc w:val="center"/>
        <w:rPr>
          <w:rFonts w:asciiTheme="minorBidi" w:hAnsiTheme="minorBidi" w:cstheme="minorBidi"/>
          <w:bCs/>
          <w:color w:val="808080" w:themeColor="background1" w:themeShade="80"/>
          <w:szCs w:val="24"/>
          <w:rtl/>
          <w:lang w:bidi="he-IL"/>
        </w:rPr>
      </w:pPr>
    </w:p>
    <w:p w14:paraId="6358E11A" w14:textId="6F72F45B" w:rsidR="00637C13" w:rsidRPr="000D7B5E" w:rsidRDefault="005E4AF0" w:rsidP="006032AB">
      <w:pPr>
        <w:pStyle w:val="WPNormal"/>
        <w:bidi/>
        <w:jc w:val="center"/>
        <w:rPr>
          <w:rFonts w:asciiTheme="minorBidi" w:hAnsiTheme="minorBidi" w:cstheme="minorBidi"/>
          <w:bCs/>
          <w:color w:val="808080" w:themeColor="background1" w:themeShade="80"/>
          <w:szCs w:val="24"/>
          <w:lang w:bidi="he-IL"/>
        </w:rPr>
      </w:pPr>
      <w:r w:rsidRPr="000D7B5E">
        <w:rPr>
          <w:rFonts w:asciiTheme="minorBidi" w:hAnsiTheme="minorBidi" w:cstheme="minorBidi"/>
          <w:bCs/>
          <w:color w:val="808080" w:themeColor="background1" w:themeShade="80"/>
          <w:szCs w:val="24"/>
          <w:rtl/>
          <w:lang w:bidi="he-IL"/>
        </w:rPr>
        <w:t>שיווק דיגיטלי / 99794</w:t>
      </w:r>
    </w:p>
    <w:p w14:paraId="6358E11B" w14:textId="62559BD6" w:rsidR="00461D77" w:rsidRPr="000D7B5E" w:rsidRDefault="002A7BAD" w:rsidP="0058783C">
      <w:pPr>
        <w:pStyle w:val="WPNormal"/>
        <w:bidi/>
        <w:spacing w:before="240"/>
        <w:jc w:val="center"/>
        <w:rPr>
          <w:rFonts w:asciiTheme="minorBidi" w:hAnsiTheme="minorBidi" w:cstheme="minorBidi"/>
          <w:bCs/>
          <w:color w:val="808080" w:themeColor="background1" w:themeShade="80"/>
          <w:szCs w:val="24"/>
          <w:rtl/>
          <w:lang w:bidi="he-IL"/>
        </w:rPr>
      </w:pPr>
      <w:r w:rsidRPr="000D7B5E">
        <w:rPr>
          <w:rFonts w:asciiTheme="minorBidi" w:hAnsiTheme="minorBidi" w:cstheme="minorBidi"/>
          <w:bCs/>
          <w:color w:val="808080" w:themeColor="background1" w:themeShade="80"/>
          <w:szCs w:val="24"/>
        </w:rPr>
        <w:t xml:space="preserve"> </w:t>
      </w:r>
      <w:proofErr w:type="spellStart"/>
      <w:r w:rsidR="005E4AF0" w:rsidRPr="000D7B5E">
        <w:rPr>
          <w:rFonts w:asciiTheme="minorBidi" w:hAnsiTheme="minorBidi" w:cstheme="minorBidi"/>
          <w:bCs/>
          <w:color w:val="808080" w:themeColor="background1" w:themeShade="80"/>
          <w:szCs w:val="24"/>
          <w:rtl/>
          <w:lang w:bidi="he-IL"/>
        </w:rPr>
        <w:t>מיניסמסטר</w:t>
      </w:r>
      <w:proofErr w:type="spellEnd"/>
      <w:r w:rsidR="005E4AF0" w:rsidRPr="000D7B5E">
        <w:rPr>
          <w:rFonts w:asciiTheme="minorBidi" w:hAnsiTheme="minorBidi" w:cstheme="minorBidi"/>
          <w:bCs/>
          <w:color w:val="808080" w:themeColor="background1" w:themeShade="80"/>
          <w:szCs w:val="24"/>
          <w:rtl/>
          <w:lang w:bidi="he-IL"/>
        </w:rPr>
        <w:t xml:space="preserve"> 6 / 2022</w:t>
      </w:r>
      <w:r w:rsidR="00DA18F9" w:rsidRPr="000D7B5E">
        <w:rPr>
          <w:rFonts w:asciiTheme="minorBidi" w:hAnsiTheme="minorBidi" w:cstheme="minorBidi"/>
          <w:bCs/>
          <w:color w:val="808080" w:themeColor="background1" w:themeShade="80"/>
          <w:szCs w:val="24"/>
          <w:rtl/>
          <w:lang w:bidi="he-IL"/>
        </w:rPr>
        <w:t xml:space="preserve">  </w:t>
      </w:r>
      <w:r w:rsidR="00951C5B" w:rsidRPr="000D7B5E">
        <w:rPr>
          <w:rFonts w:asciiTheme="minorBidi" w:hAnsiTheme="minorBidi" w:cstheme="minorBidi"/>
          <w:bCs/>
          <w:color w:val="808080" w:themeColor="background1" w:themeShade="80"/>
          <w:szCs w:val="24"/>
          <w:rtl/>
          <w:lang w:bidi="he-IL"/>
        </w:rPr>
        <w:t>בניין</w:t>
      </w:r>
      <w:r w:rsidR="005E4AF0" w:rsidRPr="000D7B5E">
        <w:rPr>
          <w:rFonts w:asciiTheme="minorBidi" w:hAnsiTheme="minorBidi" w:cstheme="minorBidi"/>
          <w:bCs/>
          <w:color w:val="808080" w:themeColor="background1" w:themeShade="80"/>
          <w:szCs w:val="24"/>
          <w:rtl/>
          <w:lang w:bidi="he-IL"/>
        </w:rPr>
        <w:t xml:space="preserve"> בלומפילד</w:t>
      </w:r>
      <w:r w:rsidR="00951C5B" w:rsidRPr="000D7B5E">
        <w:rPr>
          <w:rFonts w:asciiTheme="minorBidi" w:hAnsiTheme="minorBidi" w:cstheme="minorBidi"/>
          <w:bCs/>
          <w:color w:val="808080" w:themeColor="background1" w:themeShade="80"/>
          <w:szCs w:val="24"/>
          <w:rtl/>
          <w:lang w:bidi="he-IL"/>
        </w:rPr>
        <w:t>/כיתה</w:t>
      </w:r>
      <w:r w:rsidR="005E4AF0" w:rsidRPr="000D7B5E">
        <w:rPr>
          <w:rFonts w:asciiTheme="minorBidi" w:hAnsiTheme="minorBidi" w:cstheme="minorBidi"/>
          <w:bCs/>
          <w:color w:val="808080" w:themeColor="background1" w:themeShade="80"/>
          <w:szCs w:val="24"/>
          <w:rtl/>
          <w:lang w:bidi="he-IL"/>
        </w:rPr>
        <w:t xml:space="preserve"> 151</w:t>
      </w:r>
    </w:p>
    <w:p w14:paraId="6358E11C" w14:textId="77777777" w:rsidR="0058783C" w:rsidRPr="000D7B5E" w:rsidRDefault="0058783C" w:rsidP="0058783C">
      <w:pPr>
        <w:pStyle w:val="WPNormal"/>
        <w:bidi/>
        <w:spacing w:before="240"/>
        <w:jc w:val="center"/>
        <w:rPr>
          <w:rFonts w:asciiTheme="minorBidi" w:hAnsiTheme="minorBidi" w:cstheme="minorBidi"/>
          <w:bCs/>
          <w:color w:val="808080" w:themeColor="background1" w:themeShade="80"/>
          <w:szCs w:val="24"/>
          <w:rtl/>
          <w:lang w:bidi="he-IL"/>
        </w:rPr>
      </w:pPr>
    </w:p>
    <w:p w14:paraId="6358E11D" w14:textId="34CB02FB" w:rsidR="00461D77" w:rsidRPr="000D7B5E" w:rsidRDefault="005E4AF0" w:rsidP="002A7BAD">
      <w:pPr>
        <w:pStyle w:val="WPNormal"/>
        <w:jc w:val="center"/>
        <w:rPr>
          <w:rFonts w:asciiTheme="minorBidi" w:hAnsiTheme="minorBidi" w:cstheme="minorBidi"/>
          <w:bCs/>
          <w:szCs w:val="24"/>
          <w:rtl/>
          <w:lang w:bidi="he-IL"/>
        </w:rPr>
      </w:pPr>
      <w:r w:rsidRPr="000D7B5E">
        <w:rPr>
          <w:rFonts w:asciiTheme="minorBidi" w:hAnsiTheme="minorBidi" w:cstheme="minorBidi"/>
          <w:bCs/>
          <w:color w:val="808080" w:themeColor="background1" w:themeShade="80"/>
          <w:szCs w:val="24"/>
          <w:rtl/>
          <w:lang w:bidi="he-IL"/>
        </w:rPr>
        <w:t>ימי חמישי 14-18</w:t>
      </w:r>
    </w:p>
    <w:p w14:paraId="6358E11E" w14:textId="77777777" w:rsidR="002A7BAD" w:rsidRPr="000D7B5E" w:rsidRDefault="002A7BAD" w:rsidP="002A7BAD">
      <w:pPr>
        <w:pStyle w:val="WPNormal"/>
        <w:jc w:val="center"/>
        <w:rPr>
          <w:rFonts w:asciiTheme="minorBidi" w:hAnsiTheme="minorBidi" w:cstheme="minorBidi"/>
          <w:bCs/>
          <w:szCs w:val="24"/>
          <w:rtl/>
          <w:lang w:bidi="he-IL"/>
        </w:rPr>
      </w:pPr>
    </w:p>
    <w:p w14:paraId="6358E11F" w14:textId="77777777" w:rsidR="00951C5B" w:rsidRPr="000D7B5E" w:rsidRDefault="00951C5B">
      <w:pPr>
        <w:pStyle w:val="WPNormal"/>
        <w:rPr>
          <w:rFonts w:asciiTheme="minorBidi" w:hAnsiTheme="minorBidi" w:cstheme="minorBidi"/>
          <w:bCs/>
          <w:szCs w:val="24"/>
          <w:lang w:bidi="he-IL"/>
        </w:rPr>
      </w:pPr>
    </w:p>
    <w:p w14:paraId="6358E120" w14:textId="77777777" w:rsidR="009B7991" w:rsidRPr="000D7B5E" w:rsidRDefault="00081668" w:rsidP="00951C5B">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סגל  ההוראה</w:t>
      </w:r>
    </w:p>
    <w:p w14:paraId="6358E121" w14:textId="77777777" w:rsidR="00951C5B" w:rsidRPr="000D7B5E" w:rsidRDefault="00951C5B" w:rsidP="00951C5B">
      <w:pPr>
        <w:pStyle w:val="WPNormal"/>
        <w:jc w:val="right"/>
        <w:rPr>
          <w:rFonts w:asciiTheme="minorBidi" w:hAnsiTheme="minorBidi" w:cstheme="minorBidi"/>
          <w:bCs/>
          <w:szCs w:val="24"/>
          <w:rtl/>
          <w:lang w:bidi="he-IL"/>
        </w:rPr>
      </w:pPr>
    </w:p>
    <w:p w14:paraId="6358E122" w14:textId="40F6613B" w:rsidR="00951C5B" w:rsidRPr="000D7B5E" w:rsidRDefault="00951C5B" w:rsidP="00951C5B">
      <w:pPr>
        <w:pStyle w:val="WPNormal"/>
        <w:jc w:val="right"/>
        <w:rPr>
          <w:rFonts w:asciiTheme="minorBidi" w:hAnsiTheme="minorBidi" w:cstheme="minorBidi"/>
          <w:bCs/>
          <w:color w:val="808080" w:themeColor="background1" w:themeShade="80"/>
          <w:szCs w:val="24"/>
          <w:lang w:bidi="he-IL"/>
        </w:rPr>
      </w:pPr>
      <w:r w:rsidRPr="000D7B5E">
        <w:rPr>
          <w:rFonts w:asciiTheme="minorBidi" w:hAnsiTheme="minorBidi" w:cstheme="minorBidi"/>
          <w:bCs/>
          <w:szCs w:val="24"/>
          <w:rtl/>
          <w:lang w:bidi="he-IL"/>
        </w:rPr>
        <w:t>מרצה:</w:t>
      </w:r>
      <w:r w:rsidRPr="000D7B5E">
        <w:rPr>
          <w:rFonts w:asciiTheme="minorBidi" w:hAnsiTheme="minorBidi" w:cstheme="minorBidi"/>
          <w:bCs/>
          <w:color w:val="808080" w:themeColor="background1" w:themeShade="80"/>
          <w:szCs w:val="24"/>
          <w:rtl/>
          <w:lang w:bidi="he-IL"/>
        </w:rPr>
        <w:t xml:space="preserve"> </w:t>
      </w:r>
      <w:r w:rsidR="00DA18F9" w:rsidRPr="000D7B5E">
        <w:rPr>
          <w:rFonts w:asciiTheme="minorBidi" w:hAnsiTheme="minorBidi" w:cstheme="minorBidi"/>
          <w:bCs/>
          <w:color w:val="808080" w:themeColor="background1" w:themeShade="80"/>
          <w:szCs w:val="24"/>
          <w:rtl/>
          <w:lang w:bidi="he-IL"/>
        </w:rPr>
        <w:t xml:space="preserve">ד״ר יניב </w:t>
      </w:r>
      <w:proofErr w:type="spellStart"/>
      <w:r w:rsidR="00DA18F9" w:rsidRPr="000D7B5E">
        <w:rPr>
          <w:rFonts w:asciiTheme="minorBidi" w:hAnsiTheme="minorBidi" w:cstheme="minorBidi"/>
          <w:bCs/>
          <w:color w:val="808080" w:themeColor="background1" w:themeShade="80"/>
          <w:szCs w:val="24"/>
          <w:rtl/>
          <w:lang w:bidi="he-IL"/>
        </w:rPr>
        <w:t>לויתן</w:t>
      </w:r>
      <w:proofErr w:type="spellEnd"/>
      <w:r w:rsidR="00DA18F9" w:rsidRPr="000D7B5E">
        <w:rPr>
          <w:rFonts w:asciiTheme="minorBidi" w:hAnsiTheme="minorBidi" w:cstheme="minorBidi"/>
          <w:bCs/>
          <w:color w:val="808080" w:themeColor="background1" w:themeShade="80"/>
          <w:szCs w:val="24"/>
          <w:rtl/>
          <w:lang w:bidi="he-IL"/>
        </w:rPr>
        <w:t xml:space="preserve"> </w:t>
      </w:r>
      <w:r w:rsidR="00DA18F9" w:rsidRPr="000D7B5E">
        <w:rPr>
          <w:rFonts w:asciiTheme="minorBidi" w:hAnsiTheme="minorBidi" w:cstheme="minorBidi"/>
          <w:bCs/>
          <w:color w:val="808080" w:themeColor="background1" w:themeShade="80"/>
          <w:szCs w:val="24"/>
          <w:lang w:bidi="he-IL"/>
        </w:rPr>
        <w:br/>
        <w:t xml:space="preserve">yaniv@levyatan.co.il </w:t>
      </w:r>
    </w:p>
    <w:p w14:paraId="46FCDA6B" w14:textId="06972C4C" w:rsidR="00DA18F9" w:rsidRPr="000D7B5E" w:rsidRDefault="00DA18F9" w:rsidP="00951C5B">
      <w:pPr>
        <w:pStyle w:val="WPNormal"/>
        <w:jc w:val="right"/>
        <w:rPr>
          <w:rFonts w:asciiTheme="minorBidi" w:hAnsiTheme="minorBidi" w:cstheme="minorBidi"/>
          <w:bCs/>
          <w:color w:val="808080" w:themeColor="background1" w:themeShade="80"/>
          <w:szCs w:val="24"/>
          <w:lang w:bidi="he-IL"/>
        </w:rPr>
      </w:pPr>
      <w:r w:rsidRPr="000D7B5E">
        <w:rPr>
          <w:rFonts w:asciiTheme="minorBidi" w:hAnsiTheme="minorBidi" w:cstheme="minorBidi"/>
          <w:bCs/>
          <w:color w:val="808080" w:themeColor="background1" w:themeShade="80"/>
          <w:szCs w:val="24"/>
          <w:lang w:bidi="he-IL"/>
        </w:rPr>
        <w:t>0522630111</w:t>
      </w:r>
    </w:p>
    <w:p w14:paraId="6358E123" w14:textId="77777777" w:rsidR="002A7BAD" w:rsidRPr="000D7B5E" w:rsidRDefault="002A7BAD" w:rsidP="00951C5B">
      <w:pPr>
        <w:pStyle w:val="WPNormal"/>
        <w:jc w:val="right"/>
        <w:rPr>
          <w:rFonts w:asciiTheme="minorBidi" w:hAnsiTheme="minorBidi" w:cstheme="minorBidi"/>
          <w:bCs/>
          <w:color w:val="808080" w:themeColor="background1" w:themeShade="80"/>
          <w:szCs w:val="24"/>
          <w:rtl/>
          <w:lang w:bidi="he-IL"/>
        </w:rPr>
      </w:pPr>
    </w:p>
    <w:p w14:paraId="6358E125" w14:textId="77777777" w:rsidR="002A7BAD" w:rsidRPr="000D7B5E" w:rsidRDefault="002A7BAD" w:rsidP="00951C5B">
      <w:pPr>
        <w:pStyle w:val="WPNormal"/>
        <w:jc w:val="right"/>
        <w:rPr>
          <w:rFonts w:asciiTheme="minorBidi" w:hAnsiTheme="minorBidi" w:cstheme="minorBidi"/>
          <w:bCs/>
          <w:szCs w:val="24"/>
          <w:rtl/>
          <w:lang w:bidi="he-IL"/>
        </w:rPr>
      </w:pPr>
    </w:p>
    <w:p w14:paraId="6358E12C" w14:textId="77777777" w:rsidR="00951C5B" w:rsidRPr="000D7B5E" w:rsidRDefault="00951C5B" w:rsidP="00DA18F9">
      <w:pPr>
        <w:pStyle w:val="WPNormal"/>
        <w:bidi/>
        <w:jc w:val="right"/>
        <w:rPr>
          <w:rFonts w:asciiTheme="minorBidi" w:hAnsiTheme="minorBidi" w:cstheme="minorBidi"/>
          <w:bCs/>
          <w:szCs w:val="24"/>
          <w:rtl/>
          <w:lang w:bidi="he-IL"/>
        </w:rPr>
      </w:pPr>
    </w:p>
    <w:p w14:paraId="6358E12D" w14:textId="2C0A48A6" w:rsidR="00637C13" w:rsidRPr="000D7B5E" w:rsidRDefault="006A0905" w:rsidP="006A0905">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 xml:space="preserve">נקודות זיכוי </w:t>
      </w:r>
      <w:r w:rsidR="00CE28A9">
        <w:rPr>
          <w:rFonts w:asciiTheme="minorBidi" w:hAnsiTheme="minorBidi" w:cstheme="minorBidi" w:hint="cs"/>
          <w:bCs/>
          <w:color w:val="808080" w:themeColor="background1" w:themeShade="80"/>
          <w:szCs w:val="24"/>
          <w:rtl/>
          <w:lang w:bidi="he-IL"/>
        </w:rPr>
        <w:t>2 נ״ז</w:t>
      </w:r>
    </w:p>
    <w:p w14:paraId="6358E12E" w14:textId="77777777" w:rsidR="00637C13" w:rsidRPr="000D7B5E" w:rsidRDefault="00637C13" w:rsidP="00081668">
      <w:pPr>
        <w:pStyle w:val="WPNormal"/>
        <w:jc w:val="center"/>
        <w:rPr>
          <w:rFonts w:asciiTheme="minorBidi" w:hAnsiTheme="minorBidi" w:cstheme="minorBidi"/>
          <w:bCs/>
          <w:szCs w:val="24"/>
        </w:rPr>
      </w:pPr>
    </w:p>
    <w:p w14:paraId="6358E131" w14:textId="6092684E" w:rsidR="0014634C" w:rsidRPr="000D7B5E" w:rsidRDefault="00951C5B" w:rsidP="000D7B5E">
      <w:pPr>
        <w:jc w:val="right"/>
        <w:rPr>
          <w:rFonts w:asciiTheme="minorBidi" w:hAnsiTheme="minorBidi" w:cstheme="minorBidi"/>
          <w:bCs/>
          <w:color w:val="808080" w:themeColor="background1" w:themeShade="80"/>
          <w:szCs w:val="24"/>
        </w:rPr>
      </w:pPr>
      <w:r w:rsidRPr="000D7B5E">
        <w:rPr>
          <w:rFonts w:asciiTheme="minorBidi" w:hAnsiTheme="minorBidi" w:cstheme="minorBidi"/>
          <w:b/>
          <w:bCs/>
          <w:szCs w:val="24"/>
          <w:rtl/>
          <w:lang w:bidi="he-IL"/>
        </w:rPr>
        <w:t>היקף שעות לימוד שבועיות</w:t>
      </w:r>
      <w:r w:rsidRPr="000D7B5E">
        <w:rPr>
          <w:rFonts w:asciiTheme="minorBidi" w:hAnsiTheme="minorBidi" w:cstheme="minorBidi"/>
          <w:b/>
          <w:bCs/>
          <w:szCs w:val="24"/>
          <w:rtl/>
        </w:rPr>
        <w:t>:</w:t>
      </w:r>
      <w:r w:rsidRPr="000D7B5E">
        <w:rPr>
          <w:rFonts w:asciiTheme="minorBidi" w:hAnsiTheme="minorBidi" w:cstheme="minorBidi"/>
          <w:b/>
          <w:bCs/>
          <w:szCs w:val="24"/>
          <w:rtl/>
          <w:lang w:bidi="he-IL"/>
        </w:rPr>
        <w:t xml:space="preserve"> </w:t>
      </w:r>
      <w:r w:rsidR="006A0905" w:rsidRPr="000D7B5E">
        <w:rPr>
          <w:rFonts w:asciiTheme="minorBidi" w:hAnsiTheme="minorBidi" w:cstheme="minorBidi"/>
          <w:bCs/>
          <w:szCs w:val="24"/>
          <w:rtl/>
          <w:lang w:bidi="he-IL"/>
        </w:rPr>
        <w:t xml:space="preserve"> </w:t>
      </w:r>
      <w:r w:rsidR="00DA18F9" w:rsidRPr="000D7B5E">
        <w:rPr>
          <w:rFonts w:asciiTheme="minorBidi" w:hAnsiTheme="minorBidi" w:cstheme="minorBidi"/>
          <w:bCs/>
          <w:color w:val="808080" w:themeColor="background1" w:themeShade="80"/>
          <w:szCs w:val="24"/>
          <w:rtl/>
          <w:lang w:bidi="he-IL"/>
        </w:rPr>
        <w:t>הרצאה</w:t>
      </w:r>
    </w:p>
    <w:p w14:paraId="6358E133" w14:textId="77777777" w:rsidR="00587021" w:rsidRPr="000D7B5E" w:rsidRDefault="00587021" w:rsidP="00634A75">
      <w:pPr>
        <w:pStyle w:val="WPNormal"/>
        <w:rPr>
          <w:rFonts w:asciiTheme="minorBidi" w:hAnsiTheme="minorBidi" w:cstheme="minorBidi"/>
          <w:bCs/>
          <w:szCs w:val="24"/>
          <w:rtl/>
          <w:lang w:bidi="he-IL"/>
        </w:rPr>
      </w:pPr>
    </w:p>
    <w:p w14:paraId="6358E134" w14:textId="77777777" w:rsidR="00F14AB9" w:rsidRPr="000D7B5E" w:rsidRDefault="005C6CE3" w:rsidP="005C6CE3">
      <w:pPr>
        <w:pStyle w:val="WPNormal"/>
        <w:ind w:left="360"/>
        <w:jc w:val="right"/>
        <w:rPr>
          <w:rFonts w:asciiTheme="minorBidi" w:hAnsiTheme="minorBidi" w:cstheme="minorBidi"/>
          <w:bCs/>
          <w:szCs w:val="24"/>
          <w:lang w:bidi="he-IL"/>
        </w:rPr>
      </w:pPr>
      <w:r w:rsidRPr="000D7B5E">
        <w:rPr>
          <w:rFonts w:asciiTheme="minorBidi" w:hAnsiTheme="minorBidi" w:cstheme="minorBidi"/>
          <w:bCs/>
          <w:szCs w:val="24"/>
          <w:rtl/>
          <w:lang w:bidi="he-IL"/>
        </w:rPr>
        <w:t>תאור הקורס ומטרותיו</w:t>
      </w:r>
    </w:p>
    <w:p w14:paraId="6358E135" w14:textId="1F8E523F" w:rsidR="00634A75" w:rsidRPr="000D7B5E" w:rsidRDefault="00DA18F9" w:rsidP="00DA18F9">
      <w:pPr>
        <w:pStyle w:val="WPNormal"/>
        <w:bidi/>
        <w:ind w:left="360"/>
        <w:rPr>
          <w:rFonts w:asciiTheme="minorBidi" w:hAnsiTheme="minorBidi" w:cstheme="minorBidi"/>
          <w:b/>
          <w:szCs w:val="24"/>
        </w:rPr>
      </w:pPr>
      <w:r w:rsidRPr="000D7B5E">
        <w:rPr>
          <w:rFonts w:asciiTheme="minorBidi" w:hAnsiTheme="minorBidi" w:cstheme="minorBidi"/>
          <w:color w:val="000000"/>
          <w:szCs w:val="24"/>
          <w:rtl/>
          <w:lang w:bidi="he-IL"/>
        </w:rPr>
        <w:t>השיווק הינו אחד המרכיבים החשובים לפעילותו של כל ארגון. עולם השיווק עובר מהפכה משמעותית במעבר משיווק קלאסי, לתחום השיווק הדיגיטלי. במהלך הקורס נבחן שינויים ומגמות בתחום השיווק בכלל ובדגש מיוחד על שיווק דיגיטלי. ננתח שימוש בכלים הדיגיטליים על ידי המותגים הגדולים ונלמד כיצד מתמודדים מול אתגרים בתחום, תוך ניצול הזדמנויות.</w:t>
      </w:r>
    </w:p>
    <w:p w14:paraId="6358E136" w14:textId="77777777" w:rsidR="0014634C" w:rsidRPr="000D7B5E" w:rsidRDefault="0014634C" w:rsidP="00634A75">
      <w:pPr>
        <w:pStyle w:val="WPNormal"/>
        <w:ind w:left="360"/>
        <w:rPr>
          <w:rFonts w:asciiTheme="minorBidi" w:hAnsiTheme="minorBidi" w:cstheme="minorBidi"/>
          <w:b/>
          <w:szCs w:val="24"/>
        </w:rPr>
      </w:pPr>
    </w:p>
    <w:p w14:paraId="6358E137" w14:textId="77777777" w:rsidR="0014634C" w:rsidRPr="000D7B5E" w:rsidRDefault="0014634C" w:rsidP="00DA18F9">
      <w:pPr>
        <w:pStyle w:val="WPNormal"/>
        <w:rPr>
          <w:rFonts w:asciiTheme="minorBidi" w:hAnsiTheme="minorBidi" w:cstheme="minorBidi"/>
          <w:b/>
          <w:szCs w:val="24"/>
        </w:rPr>
      </w:pPr>
    </w:p>
    <w:p w14:paraId="6358E138" w14:textId="77777777" w:rsidR="00461D77" w:rsidRPr="000D7B5E" w:rsidRDefault="00461D77" w:rsidP="00634A75">
      <w:pPr>
        <w:pStyle w:val="WPNormal"/>
        <w:rPr>
          <w:rFonts w:asciiTheme="minorBidi" w:hAnsiTheme="minorBidi" w:cstheme="minorBidi"/>
          <w:bCs/>
          <w:szCs w:val="24"/>
          <w:lang w:bidi="he-IL"/>
        </w:rPr>
      </w:pPr>
    </w:p>
    <w:p w14:paraId="6358E139" w14:textId="77777777" w:rsidR="00634A75" w:rsidRPr="000D7B5E" w:rsidRDefault="005C6CE3" w:rsidP="005C6CE3">
      <w:pPr>
        <w:pStyle w:val="WPNormal"/>
        <w:ind w:left="360"/>
        <w:jc w:val="right"/>
        <w:rPr>
          <w:rFonts w:asciiTheme="minorBidi" w:hAnsiTheme="minorBidi" w:cstheme="minorBidi"/>
          <w:bCs/>
          <w:szCs w:val="24"/>
          <w:lang w:bidi="he-IL"/>
        </w:rPr>
      </w:pPr>
      <w:r w:rsidRPr="000D7B5E">
        <w:rPr>
          <w:rFonts w:asciiTheme="minorBidi" w:hAnsiTheme="minorBidi" w:cstheme="minorBidi"/>
          <w:bCs/>
          <w:szCs w:val="24"/>
          <w:rtl/>
          <w:lang w:bidi="he-IL"/>
        </w:rPr>
        <w:t>תוצאות למידה</w:t>
      </w:r>
    </w:p>
    <w:p w14:paraId="09566904" w14:textId="77777777" w:rsidR="00A3627F" w:rsidRPr="000D7B5E" w:rsidRDefault="00A3627F" w:rsidP="00A3627F">
      <w:pPr>
        <w:autoSpaceDE w:val="0"/>
        <w:autoSpaceDN w:val="0"/>
        <w:bidi/>
        <w:adjustRightInd w:val="0"/>
        <w:rPr>
          <w:rFonts w:asciiTheme="minorBidi" w:hAnsiTheme="minorBidi" w:cstheme="minorBidi"/>
          <w:i/>
          <w:iCs/>
          <w:color w:val="000000"/>
          <w:szCs w:val="24"/>
          <w:lang w:bidi="he-IL"/>
        </w:rPr>
      </w:pPr>
      <w:r w:rsidRPr="000D7B5E">
        <w:rPr>
          <w:rFonts w:asciiTheme="minorBidi" w:hAnsiTheme="minorBidi" w:cstheme="minorBidi"/>
          <w:i/>
          <w:iCs/>
          <w:color w:val="000000"/>
          <w:szCs w:val="24"/>
          <w:rtl/>
          <w:lang w:bidi="he-IL"/>
        </w:rPr>
        <w:t>בסיום הקורס הסטודנט יהיה מסוגל:</w:t>
      </w:r>
    </w:p>
    <w:p w14:paraId="5307632B" w14:textId="525CF5E9" w:rsidR="00A3627F" w:rsidRPr="000D7B5E" w:rsidRDefault="00A3627F" w:rsidP="00A3627F">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1</w:t>
      </w:r>
      <w:r w:rsidRPr="000D7B5E">
        <w:rPr>
          <w:rFonts w:asciiTheme="minorBidi" w:hAnsiTheme="minorBidi" w:cstheme="minorBidi"/>
          <w:color w:val="000000"/>
          <w:szCs w:val="24"/>
          <w:rtl/>
          <w:lang w:bidi="he-IL"/>
        </w:rPr>
        <w:t>. לתכנן פעילות בתחום השיווק הדיגיטלי</w:t>
      </w:r>
    </w:p>
    <w:p w14:paraId="5D74429C" w14:textId="77777777" w:rsidR="00A3627F" w:rsidRPr="000D7B5E" w:rsidRDefault="00A3627F" w:rsidP="00A3627F">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2</w:t>
      </w:r>
      <w:r w:rsidRPr="000D7B5E">
        <w:rPr>
          <w:rFonts w:asciiTheme="minorBidi" w:hAnsiTheme="minorBidi" w:cstheme="minorBidi"/>
          <w:color w:val="000000"/>
          <w:szCs w:val="24"/>
          <w:rtl/>
          <w:lang w:bidi="he-IL"/>
        </w:rPr>
        <w:t>. למדוד אפקטיביות של קמפיינים ברשת</w:t>
      </w:r>
    </w:p>
    <w:p w14:paraId="502C3A48" w14:textId="77777777" w:rsidR="00A3627F" w:rsidRPr="000D7B5E" w:rsidRDefault="00A3627F" w:rsidP="00A3627F">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3</w:t>
      </w:r>
      <w:r w:rsidRPr="000D7B5E">
        <w:rPr>
          <w:rFonts w:asciiTheme="minorBidi" w:hAnsiTheme="minorBidi" w:cstheme="minorBidi"/>
          <w:color w:val="000000"/>
          <w:szCs w:val="24"/>
          <w:rtl/>
          <w:lang w:bidi="he-IL"/>
        </w:rPr>
        <w:t xml:space="preserve">. לאפיין אתגרים בתחומי הפעילות הדיגיטליים </w:t>
      </w:r>
    </w:p>
    <w:p w14:paraId="4BC4AD4E" w14:textId="77777777" w:rsidR="00A3627F" w:rsidRPr="000D7B5E" w:rsidRDefault="00A3627F" w:rsidP="00A3627F">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4</w:t>
      </w:r>
      <w:r w:rsidRPr="000D7B5E">
        <w:rPr>
          <w:rFonts w:asciiTheme="minorBidi" w:hAnsiTheme="minorBidi" w:cstheme="minorBidi"/>
          <w:color w:val="000000"/>
          <w:szCs w:val="24"/>
          <w:rtl/>
          <w:lang w:bidi="he-IL"/>
        </w:rPr>
        <w:t>. לזהות הזדמנויות בתחומים כגון: קידום אורגני וקידום ממומן</w:t>
      </w:r>
    </w:p>
    <w:p w14:paraId="5339584F" w14:textId="77777777" w:rsidR="00A3627F" w:rsidRPr="000D7B5E" w:rsidRDefault="00A3627F" w:rsidP="00A3627F">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5</w:t>
      </w:r>
      <w:r w:rsidRPr="000D7B5E">
        <w:rPr>
          <w:rFonts w:asciiTheme="minorBidi" w:hAnsiTheme="minorBidi" w:cstheme="minorBidi"/>
          <w:color w:val="000000"/>
          <w:szCs w:val="24"/>
          <w:rtl/>
          <w:lang w:bidi="he-IL"/>
        </w:rPr>
        <w:t>. להבין כיצד פועלים בצורה נכונה ברשתות החברתיות</w:t>
      </w:r>
    </w:p>
    <w:p w14:paraId="6358E13A" w14:textId="59FDB9C5" w:rsidR="00A909C2" w:rsidRPr="000D7B5E" w:rsidRDefault="00A3627F" w:rsidP="00A3627F">
      <w:pPr>
        <w:pStyle w:val="Default"/>
        <w:bidi/>
        <w:rPr>
          <w:rFonts w:asciiTheme="minorBidi" w:hAnsiTheme="minorBidi" w:cstheme="minorBidi"/>
        </w:rPr>
      </w:pPr>
      <w:r w:rsidRPr="000D7B5E">
        <w:rPr>
          <w:rFonts w:asciiTheme="minorBidi" w:hAnsiTheme="minorBidi" w:cstheme="minorBidi"/>
        </w:rPr>
        <w:t>6</w:t>
      </w:r>
      <w:r w:rsidRPr="000D7B5E">
        <w:rPr>
          <w:rFonts w:asciiTheme="minorBidi" w:hAnsiTheme="minorBidi" w:cstheme="minorBidi"/>
          <w:rtl/>
        </w:rPr>
        <w:t>. למצוא מקורות להמשך עדכון ולמידת התחום בעתיד</w:t>
      </w:r>
    </w:p>
    <w:p w14:paraId="6358E13B" w14:textId="77777777" w:rsidR="0014634C" w:rsidRPr="000D7B5E" w:rsidRDefault="0014634C" w:rsidP="00634A75">
      <w:pPr>
        <w:pStyle w:val="Default"/>
        <w:rPr>
          <w:rFonts w:asciiTheme="minorBidi" w:hAnsiTheme="minorBidi" w:cstheme="minorBidi"/>
        </w:rPr>
      </w:pPr>
    </w:p>
    <w:p w14:paraId="6358E13C" w14:textId="77777777" w:rsidR="0014634C" w:rsidRPr="000D7B5E" w:rsidRDefault="0014634C" w:rsidP="00634A75">
      <w:pPr>
        <w:pStyle w:val="Default"/>
        <w:rPr>
          <w:rFonts w:asciiTheme="minorBidi" w:hAnsiTheme="minorBidi" w:cstheme="minorBidi"/>
        </w:rPr>
      </w:pPr>
    </w:p>
    <w:p w14:paraId="6358E13D" w14:textId="77777777" w:rsidR="00B21261" w:rsidRPr="000D7B5E" w:rsidRDefault="00A909C2" w:rsidP="00634A75">
      <w:pPr>
        <w:pStyle w:val="Default"/>
        <w:rPr>
          <w:rFonts w:asciiTheme="minorBidi" w:hAnsiTheme="minorBidi" w:cstheme="minorBidi"/>
          <w:bCs/>
        </w:rPr>
      </w:pPr>
      <w:r w:rsidRPr="000D7B5E">
        <w:rPr>
          <w:rFonts w:asciiTheme="minorBidi" w:hAnsiTheme="minorBidi" w:cstheme="minorBidi"/>
        </w:rPr>
        <w:t xml:space="preserve"> </w:t>
      </w:r>
    </w:p>
    <w:p w14:paraId="6358E13E" w14:textId="77777777" w:rsidR="00461D77" w:rsidRPr="000D7B5E" w:rsidRDefault="005C6CE3" w:rsidP="005C6CE3">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תכני הקורס/ נושאי הקורס</w:t>
      </w:r>
    </w:p>
    <w:p w14:paraId="6358E13F" w14:textId="77777777" w:rsidR="008613F6" w:rsidRPr="000D7B5E" w:rsidRDefault="008613F6" w:rsidP="005C6CE3">
      <w:pPr>
        <w:pStyle w:val="WPNormal"/>
        <w:jc w:val="right"/>
        <w:rPr>
          <w:rFonts w:asciiTheme="minorBidi" w:hAnsiTheme="minorBidi" w:cstheme="minorBidi"/>
          <w:bCs/>
          <w:szCs w:val="24"/>
        </w:rPr>
      </w:pPr>
    </w:p>
    <w:p w14:paraId="6358E140" w14:textId="276D3ACE" w:rsidR="00B7568B"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מבוא לשיווק דיגיטלי</w:t>
      </w:r>
    </w:p>
    <w:p w14:paraId="2475B566" w14:textId="258A21B4" w:rsidR="00A3627F"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אסטרטגיה דיגיטלית</w:t>
      </w:r>
    </w:p>
    <w:p w14:paraId="24492E12" w14:textId="51B9BBDB" w:rsidR="00A3627F"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אתרים</w:t>
      </w:r>
    </w:p>
    <w:p w14:paraId="5D68A556" w14:textId="1D23F5F2" w:rsidR="00A3627F"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קידום אתרים אורגני</w:t>
      </w:r>
    </w:p>
    <w:p w14:paraId="079F0C2D" w14:textId="7EC80585" w:rsidR="00A3627F"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קידום אתרים ממומן</w:t>
      </w:r>
    </w:p>
    <w:p w14:paraId="5A88BA0C" w14:textId="73D03E4D" w:rsidR="00A3627F" w:rsidRPr="000D7B5E" w:rsidRDefault="00A3627F" w:rsidP="005C6CE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רשתות חברתיות</w:t>
      </w:r>
    </w:p>
    <w:p w14:paraId="16F30CCE" w14:textId="79957BEA" w:rsidR="00A3627F" w:rsidRPr="000D7B5E" w:rsidRDefault="00A3627F" w:rsidP="005C6CE3">
      <w:pPr>
        <w:pStyle w:val="WPNormal"/>
        <w:jc w:val="right"/>
        <w:rPr>
          <w:rFonts w:asciiTheme="minorBidi" w:hAnsiTheme="minorBidi" w:cstheme="minorBidi"/>
          <w:b/>
          <w:szCs w:val="24"/>
          <w:lang w:bidi="he-IL"/>
        </w:rPr>
      </w:pPr>
      <w:r w:rsidRPr="000D7B5E">
        <w:rPr>
          <w:rFonts w:asciiTheme="minorBidi" w:hAnsiTheme="minorBidi" w:cstheme="minorBidi"/>
          <w:b/>
          <w:szCs w:val="24"/>
          <w:rtl/>
          <w:lang w:bidi="he-IL"/>
        </w:rPr>
        <w:t>מדידת הפעילות הדיגיטלית</w:t>
      </w:r>
    </w:p>
    <w:p w14:paraId="6358E141" w14:textId="77777777" w:rsidR="0014634C" w:rsidRPr="000D7B5E" w:rsidRDefault="0014634C" w:rsidP="00634A75">
      <w:pPr>
        <w:pStyle w:val="WPNormal"/>
        <w:rPr>
          <w:rFonts w:asciiTheme="minorBidi" w:hAnsiTheme="minorBidi" w:cstheme="minorBidi"/>
          <w:b/>
          <w:szCs w:val="24"/>
        </w:rPr>
      </w:pPr>
    </w:p>
    <w:p w14:paraId="6358E145" w14:textId="77777777" w:rsidR="006F5BC1" w:rsidRPr="000D7B5E" w:rsidRDefault="00F86D59" w:rsidP="00AE2E45">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דרכי הערכה</w:t>
      </w:r>
      <w:r w:rsidR="00C13096" w:rsidRPr="000D7B5E">
        <w:rPr>
          <w:rFonts w:asciiTheme="minorBidi" w:hAnsiTheme="minorBidi" w:cstheme="minorBidi"/>
          <w:bCs/>
          <w:szCs w:val="24"/>
          <w:rtl/>
          <w:lang w:bidi="he-IL"/>
        </w:rPr>
        <w:t xml:space="preserve"> </w:t>
      </w:r>
      <w:r w:rsidR="00AE2E45" w:rsidRPr="000D7B5E">
        <w:rPr>
          <w:rFonts w:asciiTheme="minorBidi" w:hAnsiTheme="minorBidi" w:cstheme="minorBidi"/>
          <w:bCs/>
          <w:szCs w:val="24"/>
          <w:rtl/>
          <w:lang w:bidi="he-IL"/>
        </w:rPr>
        <w:t>ב</w:t>
      </w:r>
      <w:r w:rsidR="00C13096" w:rsidRPr="000D7B5E">
        <w:rPr>
          <w:rFonts w:asciiTheme="minorBidi" w:hAnsiTheme="minorBidi" w:cstheme="minorBidi"/>
          <w:bCs/>
          <w:szCs w:val="24"/>
          <w:rtl/>
          <w:lang w:bidi="he-IL"/>
        </w:rPr>
        <w:t>קורס – הרכב הציון הסופי</w:t>
      </w:r>
    </w:p>
    <w:p w14:paraId="6358E146" w14:textId="36BBF817" w:rsidR="00F13848" w:rsidRPr="000D7B5E" w:rsidRDefault="00A3627F" w:rsidP="00A3627F">
      <w:pPr>
        <w:pStyle w:val="WPNormal"/>
        <w:bidi/>
        <w:rPr>
          <w:rFonts w:asciiTheme="minorBidi" w:hAnsiTheme="minorBidi" w:cstheme="minorBidi"/>
          <w:bCs/>
          <w:szCs w:val="24"/>
        </w:rPr>
      </w:pPr>
      <w:r w:rsidRPr="000D7B5E">
        <w:rPr>
          <w:rFonts w:asciiTheme="minorBidi" w:hAnsiTheme="minorBidi" w:cstheme="minorBidi"/>
          <w:color w:val="000000"/>
          <w:szCs w:val="24"/>
          <w:rtl/>
          <w:lang w:bidi="he-IL"/>
        </w:rPr>
        <w:t>הציון הסופי מורכב מפרויקט גמר אותו יציגו הסטודנטים בכיתה (20% מהציון ולאחר מכן ישלחו עבודה מורחבת לבדיקה 80% מהציון)</w:t>
      </w:r>
    </w:p>
    <w:p w14:paraId="6358E147" w14:textId="77777777" w:rsidR="00F13848" w:rsidRPr="000D7B5E" w:rsidRDefault="00F13848" w:rsidP="00634A75">
      <w:pPr>
        <w:pStyle w:val="WPNormal"/>
        <w:rPr>
          <w:rFonts w:asciiTheme="minorBidi" w:hAnsiTheme="minorBidi" w:cstheme="minorBidi"/>
          <w:bCs/>
          <w:szCs w:val="24"/>
        </w:rPr>
      </w:pPr>
    </w:p>
    <w:p w14:paraId="6358E148" w14:textId="77777777" w:rsidR="00F13848" w:rsidRPr="000D7B5E" w:rsidRDefault="00F13848" w:rsidP="00634A75">
      <w:pPr>
        <w:pStyle w:val="WPNormal"/>
        <w:rPr>
          <w:rFonts w:asciiTheme="minorBidi" w:hAnsiTheme="minorBidi" w:cstheme="minorBidi"/>
          <w:bCs/>
          <w:szCs w:val="24"/>
        </w:rPr>
      </w:pPr>
    </w:p>
    <w:p w14:paraId="6358E14E" w14:textId="77777777" w:rsidR="00C876E6" w:rsidRPr="000D7B5E" w:rsidRDefault="00C13096" w:rsidP="00C13096">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תוכנית הלימודים של הקורס (לוח זמנים, נושאים, מטלות, מבחנים)</w:t>
      </w:r>
    </w:p>
    <w:p w14:paraId="6358E14F" w14:textId="77777777" w:rsidR="00C13096" w:rsidRPr="000D7B5E" w:rsidRDefault="00C13096" w:rsidP="00C13096">
      <w:pPr>
        <w:pStyle w:val="WPNormal"/>
        <w:jc w:val="right"/>
        <w:rPr>
          <w:rFonts w:asciiTheme="minorBidi" w:hAnsiTheme="minorBidi" w:cstheme="minorBidi"/>
          <w:b/>
          <w:szCs w:val="24"/>
          <w:lang w:bidi="he-IL"/>
        </w:rPr>
      </w:pPr>
    </w:p>
    <w:p w14:paraId="1BBA8011" w14:textId="77777777" w:rsidR="00677873" w:rsidRPr="000D7B5E" w:rsidRDefault="00677873" w:rsidP="00677873">
      <w:pPr>
        <w:pStyle w:val="WPNormal"/>
        <w:jc w:val="right"/>
        <w:rPr>
          <w:rFonts w:asciiTheme="minorBidi" w:hAnsiTheme="minorBidi" w:cstheme="minorBidi"/>
          <w:bCs/>
          <w:szCs w:val="24"/>
        </w:rPr>
      </w:pPr>
    </w:p>
    <w:p w14:paraId="5CCFC1AC" w14:textId="4BE1676B" w:rsidR="00677873" w:rsidRPr="000D7B5E" w:rsidRDefault="00677873" w:rsidP="0067787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27.10.22 - מבוא לשיווק דיגיטלי</w:t>
      </w:r>
    </w:p>
    <w:p w14:paraId="2945D7DA" w14:textId="0D96B28F" w:rsidR="00677873" w:rsidRPr="000D7B5E" w:rsidRDefault="00677873" w:rsidP="0067787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3.11.22 - אסטרטגיה דיגיטלית</w:t>
      </w:r>
    </w:p>
    <w:p w14:paraId="77767D0A" w14:textId="28B55884" w:rsidR="00677873" w:rsidRPr="000D7B5E" w:rsidRDefault="00677873" w:rsidP="0067787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10.11.22 - אתרים</w:t>
      </w:r>
    </w:p>
    <w:p w14:paraId="17A7E757" w14:textId="4A3D766C" w:rsidR="00677873" w:rsidRPr="000D7B5E" w:rsidRDefault="00677873" w:rsidP="0067787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17.11.22 - קידום אתרים אורגני וממומן</w:t>
      </w:r>
    </w:p>
    <w:p w14:paraId="1F62AE14" w14:textId="14087F3B" w:rsidR="00677873" w:rsidRPr="000D7B5E" w:rsidRDefault="00677873" w:rsidP="00677873">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24.11.22 – רשתות חברתיות ומדידת הפעילות הדיגיטלית</w:t>
      </w:r>
    </w:p>
    <w:p w14:paraId="6358E150" w14:textId="41719B3A" w:rsidR="00F376EC" w:rsidRPr="000D7B5E" w:rsidRDefault="00347DFC" w:rsidP="00C13096">
      <w:pPr>
        <w:pStyle w:val="WPNormal"/>
        <w:jc w:val="right"/>
        <w:rPr>
          <w:rFonts w:asciiTheme="minorBidi" w:hAnsiTheme="minorBidi" w:cstheme="minorBidi"/>
          <w:b/>
          <w:szCs w:val="24"/>
          <w:rtl/>
          <w:lang w:bidi="he-IL"/>
        </w:rPr>
      </w:pPr>
      <w:r w:rsidRPr="000D7B5E">
        <w:rPr>
          <w:rFonts w:asciiTheme="minorBidi" w:hAnsiTheme="minorBidi" w:cstheme="minorBidi"/>
          <w:b/>
          <w:szCs w:val="24"/>
          <w:rtl/>
          <w:lang w:bidi="he-IL"/>
        </w:rPr>
        <w:t xml:space="preserve">1.12.22 – הצגת </w:t>
      </w:r>
      <w:proofErr w:type="spellStart"/>
      <w:r w:rsidRPr="000D7B5E">
        <w:rPr>
          <w:rFonts w:asciiTheme="minorBidi" w:hAnsiTheme="minorBidi" w:cstheme="minorBidi"/>
          <w:b/>
          <w:szCs w:val="24"/>
          <w:rtl/>
          <w:lang w:bidi="he-IL"/>
        </w:rPr>
        <w:t>רפראטים</w:t>
      </w:r>
      <w:proofErr w:type="spellEnd"/>
    </w:p>
    <w:p w14:paraId="3E5CD364" w14:textId="0ECC957F" w:rsidR="00347DFC" w:rsidRPr="000D7B5E" w:rsidRDefault="00347DFC" w:rsidP="00C13096">
      <w:pPr>
        <w:pStyle w:val="WPNormal"/>
        <w:jc w:val="right"/>
        <w:rPr>
          <w:rFonts w:asciiTheme="minorBidi" w:hAnsiTheme="minorBidi" w:cstheme="minorBidi"/>
          <w:b/>
          <w:szCs w:val="24"/>
          <w:lang w:bidi="he-IL"/>
        </w:rPr>
      </w:pPr>
      <w:r w:rsidRPr="000D7B5E">
        <w:rPr>
          <w:rFonts w:asciiTheme="minorBidi" w:hAnsiTheme="minorBidi" w:cstheme="minorBidi"/>
          <w:b/>
          <w:szCs w:val="24"/>
          <w:rtl/>
          <w:lang w:bidi="he-IL"/>
        </w:rPr>
        <w:t xml:space="preserve">8.12.22 – הצגת </w:t>
      </w:r>
      <w:proofErr w:type="spellStart"/>
      <w:r w:rsidRPr="000D7B5E">
        <w:rPr>
          <w:rFonts w:asciiTheme="minorBidi" w:hAnsiTheme="minorBidi" w:cstheme="minorBidi"/>
          <w:b/>
          <w:szCs w:val="24"/>
          <w:rtl/>
          <w:lang w:bidi="he-IL"/>
        </w:rPr>
        <w:t>רפראטים</w:t>
      </w:r>
      <w:proofErr w:type="spellEnd"/>
    </w:p>
    <w:p w14:paraId="6358E151" w14:textId="77777777" w:rsidR="00C876E6" w:rsidRPr="000D7B5E" w:rsidRDefault="00C876E6" w:rsidP="00634A75">
      <w:pPr>
        <w:pStyle w:val="WPNormal"/>
        <w:rPr>
          <w:rFonts w:asciiTheme="minorBidi" w:hAnsiTheme="minorBidi" w:cstheme="minorBidi"/>
          <w:bCs/>
          <w:szCs w:val="24"/>
        </w:rPr>
      </w:pPr>
    </w:p>
    <w:p w14:paraId="6358E155" w14:textId="77777777" w:rsidR="00B7568B" w:rsidRPr="000D7B5E" w:rsidRDefault="00C13096" w:rsidP="00C13096">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חובות הקורס  ומדיניות הקורס</w:t>
      </w:r>
    </w:p>
    <w:p w14:paraId="6358E159" w14:textId="72B1E627" w:rsidR="0014634C" w:rsidRPr="000D7B5E" w:rsidRDefault="000D7B5E" w:rsidP="000D7B5E">
      <w:pPr>
        <w:pStyle w:val="WPNormal"/>
        <w:bidi/>
        <w:ind w:left="360"/>
        <w:rPr>
          <w:rFonts w:asciiTheme="minorBidi" w:hAnsiTheme="minorBidi" w:cstheme="minorBidi"/>
          <w:bCs/>
          <w:szCs w:val="24"/>
          <w:lang w:bidi="he-IL"/>
        </w:rPr>
      </w:pPr>
      <w:r w:rsidRPr="000D7B5E">
        <w:rPr>
          <w:rFonts w:asciiTheme="minorBidi" w:hAnsiTheme="minorBidi" w:cstheme="minorBidi"/>
          <w:color w:val="000000"/>
          <w:szCs w:val="24"/>
          <w:rtl/>
          <w:lang w:bidi="he-IL"/>
        </w:rPr>
        <w:t>נוכחות 80%</w:t>
      </w:r>
    </w:p>
    <w:p w14:paraId="6358E15B" w14:textId="77777777" w:rsidR="00B7568B" w:rsidRPr="000D7B5E" w:rsidRDefault="00B7568B" w:rsidP="00C13096">
      <w:pPr>
        <w:pStyle w:val="WPNormal"/>
        <w:bidi/>
        <w:rPr>
          <w:rFonts w:asciiTheme="minorBidi" w:hAnsiTheme="minorBidi" w:cstheme="minorBidi"/>
          <w:bCs/>
          <w:szCs w:val="24"/>
        </w:rPr>
      </w:pPr>
    </w:p>
    <w:p w14:paraId="6358E160" w14:textId="38B07C97" w:rsidR="00B52B46" w:rsidRPr="000D7B5E" w:rsidRDefault="00C13096" w:rsidP="000D7B5E">
      <w:pPr>
        <w:pStyle w:val="WPNormal"/>
        <w:bidi/>
        <w:rPr>
          <w:rFonts w:asciiTheme="minorBidi" w:hAnsiTheme="minorBidi" w:cstheme="minorBidi"/>
          <w:bCs/>
          <w:szCs w:val="24"/>
          <w:rtl/>
          <w:lang w:bidi="he-IL"/>
        </w:rPr>
      </w:pPr>
      <w:r w:rsidRPr="000D7B5E">
        <w:rPr>
          <w:rFonts w:asciiTheme="minorBidi" w:hAnsiTheme="minorBidi" w:cstheme="minorBidi"/>
          <w:bCs/>
          <w:szCs w:val="24"/>
          <w:rtl/>
          <w:lang w:bidi="he-IL"/>
        </w:rPr>
        <w:t>התאמות לסטודנטים עם צרכים מיוחדים</w:t>
      </w:r>
    </w:p>
    <w:p w14:paraId="6358E161" w14:textId="77777777" w:rsidR="00B52B46" w:rsidRPr="000D7B5E" w:rsidRDefault="00B52B46" w:rsidP="00634A75">
      <w:pPr>
        <w:pStyle w:val="WPNormal"/>
        <w:rPr>
          <w:rFonts w:asciiTheme="minorBidi" w:hAnsiTheme="minorBidi" w:cstheme="minorBidi"/>
          <w:b/>
          <w:szCs w:val="24"/>
          <w:lang w:bidi="he-IL"/>
        </w:rPr>
      </w:pPr>
    </w:p>
    <w:p w14:paraId="6358E162" w14:textId="77777777" w:rsidR="0014634C" w:rsidRPr="000D7B5E" w:rsidRDefault="0014634C" w:rsidP="00634A75">
      <w:pPr>
        <w:pStyle w:val="WPNormal"/>
        <w:rPr>
          <w:rFonts w:asciiTheme="minorBidi" w:hAnsiTheme="minorBidi" w:cstheme="minorBidi"/>
          <w:bCs/>
          <w:szCs w:val="24"/>
        </w:rPr>
      </w:pPr>
    </w:p>
    <w:p w14:paraId="6358E163" w14:textId="77777777" w:rsidR="00C876E6" w:rsidRPr="000D7B5E" w:rsidRDefault="00B52B46" w:rsidP="00B52B46">
      <w:pPr>
        <w:pStyle w:val="WPNormal"/>
        <w:bidi/>
        <w:rPr>
          <w:rFonts w:asciiTheme="minorBidi" w:hAnsiTheme="minorBidi" w:cstheme="minorBidi"/>
          <w:bCs/>
          <w:szCs w:val="24"/>
          <w:rtl/>
          <w:lang w:bidi="he-IL"/>
        </w:rPr>
      </w:pPr>
      <w:r w:rsidRPr="000D7B5E">
        <w:rPr>
          <w:rFonts w:asciiTheme="minorBidi" w:hAnsiTheme="minorBidi" w:cstheme="minorBidi"/>
          <w:bCs/>
          <w:szCs w:val="24"/>
          <w:rtl/>
          <w:lang w:bidi="he-IL"/>
        </w:rPr>
        <w:t>ספרי לימוד וחומר קריאה (חובה/רשות)</w:t>
      </w:r>
    </w:p>
    <w:p w14:paraId="6358E164" w14:textId="77777777" w:rsidR="00BF3311" w:rsidRPr="000D7B5E" w:rsidRDefault="00BF3311" w:rsidP="00634A75">
      <w:pPr>
        <w:pStyle w:val="WPNormal"/>
        <w:ind w:right="-900"/>
        <w:rPr>
          <w:rFonts w:asciiTheme="minorBidi" w:hAnsiTheme="minorBidi" w:cstheme="minorBidi"/>
          <w:bCs/>
          <w:szCs w:val="24"/>
        </w:rPr>
      </w:pPr>
    </w:p>
    <w:p w14:paraId="4A01A847" w14:textId="77777777" w:rsidR="000D7B5E" w:rsidRPr="000D7B5E" w:rsidRDefault="000D7B5E" w:rsidP="000D7B5E">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b/>
          <w:bCs/>
          <w:color w:val="000000"/>
          <w:sz w:val="20"/>
          <w:lang w:bidi="he-IL"/>
        </w:rPr>
        <w:t>1</w:t>
      </w:r>
      <w:r w:rsidRPr="000D7B5E">
        <w:rPr>
          <w:rFonts w:asciiTheme="minorBidi" w:hAnsiTheme="minorBidi" w:cstheme="minorBidi"/>
          <w:b/>
          <w:bCs/>
          <w:color w:val="000000"/>
          <w:sz w:val="20"/>
          <w:rtl/>
          <w:lang w:bidi="he-IL"/>
        </w:rPr>
        <w:t xml:space="preserve">. </w:t>
      </w:r>
      <w:r w:rsidRPr="000D7B5E">
        <w:rPr>
          <w:rFonts w:asciiTheme="minorBidi" w:hAnsiTheme="minorBidi" w:cstheme="minorBidi"/>
          <w:color w:val="000000"/>
          <w:szCs w:val="24"/>
          <w:rtl/>
          <w:lang w:bidi="he-IL"/>
        </w:rPr>
        <w:t xml:space="preserve">שם המחבר: </w:t>
      </w:r>
      <w:r w:rsidRPr="000D7B5E">
        <w:rPr>
          <w:rFonts w:asciiTheme="minorBidi" w:hAnsiTheme="minorBidi" w:cstheme="minorBidi"/>
          <w:color w:val="000000"/>
          <w:sz w:val="20"/>
          <w:lang w:bidi="he-IL"/>
        </w:rPr>
        <w:t>A. Kaushik</w:t>
      </w:r>
    </w:p>
    <w:p w14:paraId="3CA1930B"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color w:val="000000"/>
          <w:szCs w:val="24"/>
          <w:rtl/>
          <w:lang w:bidi="he-IL"/>
        </w:rPr>
        <w:t xml:space="preserve">   שם הספר: </w:t>
      </w:r>
      <w:r w:rsidRPr="000D7B5E">
        <w:rPr>
          <w:rFonts w:asciiTheme="minorBidi" w:hAnsiTheme="minorBidi" w:cstheme="minorBidi"/>
          <w:color w:val="000000"/>
          <w:sz w:val="20"/>
          <w:lang w:bidi="he-IL"/>
        </w:rPr>
        <w:t>Web Analytics 2.0</w:t>
      </w:r>
    </w:p>
    <w:p w14:paraId="1D92F260"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b/>
          <w:bCs/>
          <w:color w:val="000000"/>
          <w:sz w:val="20"/>
          <w:lang w:bidi="he-IL"/>
        </w:rPr>
      </w:pP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Cs w:val="24"/>
          <w:rtl/>
          <w:lang w:bidi="he-IL"/>
        </w:rPr>
        <w:t xml:space="preserve">מו"ל </w:t>
      </w:r>
      <w:r w:rsidRPr="000D7B5E">
        <w:rPr>
          <w:rFonts w:asciiTheme="minorBidi" w:hAnsiTheme="minorBidi" w:cstheme="minorBidi"/>
          <w:color w:val="000000"/>
          <w:sz w:val="20"/>
          <w:rtl/>
          <w:lang w:bidi="he-IL"/>
        </w:rPr>
        <w:t>:</w:t>
      </w:r>
      <w:r w:rsidRPr="000D7B5E">
        <w:rPr>
          <w:rFonts w:asciiTheme="minorBidi" w:hAnsiTheme="minorBidi" w:cstheme="minorBidi"/>
          <w:color w:val="000000"/>
          <w:sz w:val="20"/>
          <w:lang w:bidi="he-IL"/>
        </w:rPr>
        <w:t>Wiley</w:t>
      </w:r>
      <w:r w:rsidRPr="000D7B5E">
        <w:rPr>
          <w:rFonts w:asciiTheme="minorBidi" w:hAnsiTheme="minorBidi" w:cstheme="minorBidi"/>
          <w:color w:val="000000"/>
          <w:sz w:val="20"/>
          <w:rtl/>
          <w:lang w:bidi="he-IL"/>
        </w:rPr>
        <w:t xml:space="preserve"> שנת ההוצאה 2012</w:t>
      </w:r>
    </w:p>
    <w:p w14:paraId="29691D80" w14:textId="77777777" w:rsidR="000D7B5E" w:rsidRPr="000D7B5E" w:rsidRDefault="000D7B5E" w:rsidP="000D7B5E">
      <w:pPr>
        <w:autoSpaceDE w:val="0"/>
        <w:autoSpaceDN w:val="0"/>
        <w:bidi/>
        <w:adjustRightInd w:val="0"/>
        <w:rPr>
          <w:rFonts w:asciiTheme="minorBidi" w:hAnsiTheme="minorBidi" w:cstheme="minorBidi"/>
          <w:b/>
          <w:bCs/>
          <w:color w:val="000000"/>
          <w:sz w:val="20"/>
          <w:lang w:bidi="he-IL"/>
        </w:rPr>
      </w:pPr>
    </w:p>
    <w:p w14:paraId="409D7C0F" w14:textId="77777777" w:rsidR="000D7B5E" w:rsidRPr="000D7B5E" w:rsidRDefault="000D7B5E" w:rsidP="000D7B5E">
      <w:pPr>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b/>
          <w:bCs/>
          <w:color w:val="000000"/>
          <w:sz w:val="20"/>
          <w:lang w:bidi="he-IL"/>
        </w:rPr>
        <w:t>2</w:t>
      </w:r>
      <w:r w:rsidRPr="000D7B5E">
        <w:rPr>
          <w:rFonts w:asciiTheme="minorBidi" w:hAnsiTheme="minorBidi" w:cstheme="minorBidi"/>
          <w:b/>
          <w:bCs/>
          <w:color w:val="000000"/>
          <w:sz w:val="20"/>
          <w:rtl/>
          <w:lang w:bidi="he-IL"/>
        </w:rPr>
        <w:t xml:space="preserve">. </w:t>
      </w:r>
      <w:r w:rsidRPr="000D7B5E">
        <w:rPr>
          <w:rFonts w:asciiTheme="minorBidi" w:hAnsiTheme="minorBidi" w:cstheme="minorBidi"/>
          <w:color w:val="000000"/>
          <w:szCs w:val="24"/>
          <w:rtl/>
          <w:lang w:bidi="he-IL"/>
        </w:rPr>
        <w:t xml:space="preserve">שם המחבר </w:t>
      </w:r>
      <w:r w:rsidRPr="000D7B5E">
        <w:rPr>
          <w:rFonts w:asciiTheme="minorBidi" w:hAnsiTheme="minorBidi" w:cstheme="minorBidi"/>
          <w:color w:val="000000"/>
          <w:sz w:val="20"/>
          <w:lang w:bidi="he-IL"/>
        </w:rPr>
        <w:t>D. Scott</w:t>
      </w:r>
      <w:r w:rsidRPr="000D7B5E">
        <w:rPr>
          <w:rFonts w:ascii="MS Gothic" w:eastAsia="MS Gothic" w:hAnsi="MS Gothic" w:cs="MS Gothic" w:hint="eastAsia"/>
          <w:color w:val="000000"/>
          <w:szCs w:val="24"/>
          <w:rtl/>
          <w:lang w:bidi="he-IL"/>
        </w:rPr>
        <w:t> </w:t>
      </w:r>
      <w:r w:rsidRPr="000D7B5E">
        <w:rPr>
          <w:rFonts w:asciiTheme="minorBidi" w:hAnsiTheme="minorBidi" w:cstheme="minorBidi"/>
          <w:color w:val="000000"/>
          <w:szCs w:val="24"/>
          <w:rtl/>
          <w:lang w:bidi="he-IL"/>
        </w:rPr>
        <w:t xml:space="preserve">   שם הספר: </w:t>
      </w:r>
      <w:r w:rsidRPr="000D7B5E">
        <w:rPr>
          <w:rFonts w:asciiTheme="minorBidi" w:hAnsiTheme="minorBidi" w:cstheme="minorBidi"/>
          <w:color w:val="000000"/>
          <w:sz w:val="20"/>
          <w:lang w:bidi="he-IL"/>
        </w:rPr>
        <w:t>The new rules of marketing and PR</w:t>
      </w:r>
    </w:p>
    <w:p w14:paraId="74AD2D01" w14:textId="77777777" w:rsidR="000D7B5E" w:rsidRPr="000D7B5E" w:rsidRDefault="000D7B5E" w:rsidP="000D7B5E">
      <w:pPr>
        <w:tabs>
          <w:tab w:val="left" w:pos="509"/>
          <w:tab w:val="left" w:pos="1643"/>
        </w:tabs>
        <w:autoSpaceDE w:val="0"/>
        <w:autoSpaceDN w:val="0"/>
        <w:bidi/>
        <w:adjustRightInd w:val="0"/>
        <w:spacing w:line="360" w:lineRule="auto"/>
        <w:rPr>
          <w:rFonts w:asciiTheme="minorBidi" w:hAnsiTheme="minorBidi" w:cstheme="minorBidi"/>
          <w:color w:val="000000"/>
          <w:sz w:val="20"/>
          <w:lang w:bidi="he-IL"/>
        </w:rPr>
      </w:pP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Cs w:val="24"/>
          <w:rtl/>
          <w:lang w:bidi="he-IL"/>
        </w:rPr>
        <w:t xml:space="preserve">מו"ל </w:t>
      </w:r>
      <w:r w:rsidRPr="000D7B5E">
        <w:rPr>
          <w:rFonts w:asciiTheme="minorBidi" w:hAnsiTheme="minorBidi" w:cstheme="minorBidi"/>
          <w:color w:val="000000"/>
          <w:sz w:val="20"/>
          <w:rtl/>
          <w:lang w:bidi="he-IL"/>
        </w:rPr>
        <w:t>:</w:t>
      </w:r>
      <w:r w:rsidRPr="000D7B5E">
        <w:rPr>
          <w:rFonts w:asciiTheme="minorBidi" w:hAnsiTheme="minorBidi" w:cstheme="minorBidi"/>
          <w:color w:val="000000"/>
          <w:sz w:val="20"/>
          <w:lang w:bidi="he-IL"/>
        </w:rPr>
        <w:t>Wiley</w:t>
      </w:r>
      <w:r w:rsidRPr="000D7B5E">
        <w:rPr>
          <w:rFonts w:asciiTheme="minorBidi" w:hAnsiTheme="minorBidi" w:cstheme="minorBidi"/>
          <w:color w:val="000000"/>
          <w:szCs w:val="24"/>
          <w:rtl/>
          <w:lang w:bidi="he-IL"/>
        </w:rPr>
        <w:t xml:space="preserve">   שנת הוצאה 2013</w:t>
      </w:r>
    </w:p>
    <w:p w14:paraId="32A46C3C"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 w:val="20"/>
          <w:lang w:bidi="he-IL"/>
        </w:rPr>
      </w:pPr>
    </w:p>
    <w:p w14:paraId="68D910C9" w14:textId="77777777" w:rsidR="000D7B5E" w:rsidRPr="000D7B5E" w:rsidRDefault="000D7B5E" w:rsidP="000D7B5E">
      <w:pPr>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color w:val="000000"/>
          <w:sz w:val="20"/>
          <w:lang w:bidi="he-IL"/>
        </w:rPr>
        <w:t>3</w:t>
      </w:r>
      <w:r w:rsidRPr="000D7B5E">
        <w:rPr>
          <w:rFonts w:asciiTheme="minorBidi" w:hAnsiTheme="minorBidi" w:cstheme="minorBidi"/>
          <w:color w:val="000000"/>
          <w:szCs w:val="24"/>
          <w:rtl/>
          <w:lang w:bidi="he-IL"/>
        </w:rPr>
        <w:t xml:space="preserve">: </w:t>
      </w: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Cs w:val="24"/>
          <w:rtl/>
          <w:lang w:bidi="he-IL"/>
        </w:rPr>
        <w:t xml:space="preserve">שם המחבר: </w:t>
      </w:r>
      <w:r w:rsidRPr="000D7B5E">
        <w:rPr>
          <w:rFonts w:asciiTheme="minorBidi" w:hAnsiTheme="minorBidi" w:cstheme="minorBidi"/>
          <w:color w:val="000000"/>
          <w:sz w:val="20"/>
          <w:lang w:bidi="he-IL"/>
        </w:rPr>
        <w:t>T. Ash</w:t>
      </w:r>
    </w:p>
    <w:p w14:paraId="6A65EACC"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color w:val="000000"/>
          <w:sz w:val="20"/>
          <w:rtl/>
          <w:lang w:bidi="he-IL"/>
        </w:rPr>
        <w:tab/>
      </w:r>
      <w:r w:rsidRPr="000D7B5E">
        <w:rPr>
          <w:rFonts w:asciiTheme="minorBidi" w:hAnsiTheme="minorBidi" w:cstheme="minorBidi"/>
          <w:color w:val="000000"/>
          <w:szCs w:val="24"/>
          <w:rtl/>
          <w:lang w:bidi="he-IL"/>
        </w:rPr>
        <w:t xml:space="preserve">שם הספר: </w:t>
      </w:r>
      <w:r w:rsidRPr="000D7B5E">
        <w:rPr>
          <w:rFonts w:asciiTheme="minorBidi" w:hAnsiTheme="minorBidi" w:cstheme="minorBidi"/>
          <w:color w:val="000000"/>
          <w:sz w:val="20"/>
          <w:rtl/>
          <w:lang w:bidi="he-IL"/>
        </w:rPr>
        <w:tab/>
      </w:r>
      <w:r w:rsidRPr="000D7B5E">
        <w:rPr>
          <w:rFonts w:asciiTheme="minorBidi" w:hAnsiTheme="minorBidi" w:cstheme="minorBidi"/>
          <w:color w:val="000000"/>
          <w:sz w:val="20"/>
          <w:lang w:bidi="he-IL"/>
        </w:rPr>
        <w:t xml:space="preserve">Landing page </w:t>
      </w:r>
      <w:proofErr w:type="spellStart"/>
      <w:r w:rsidRPr="000D7B5E">
        <w:rPr>
          <w:rFonts w:asciiTheme="minorBidi" w:hAnsiTheme="minorBidi" w:cstheme="minorBidi"/>
          <w:color w:val="000000"/>
          <w:sz w:val="20"/>
          <w:lang w:bidi="he-IL"/>
        </w:rPr>
        <w:t>optimisation</w:t>
      </w:r>
      <w:proofErr w:type="spellEnd"/>
    </w:p>
    <w:p w14:paraId="62ED9702"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color w:val="000000"/>
          <w:sz w:val="20"/>
          <w:rtl/>
          <w:lang w:bidi="he-IL"/>
        </w:rPr>
        <w:tab/>
      </w:r>
      <w:r w:rsidRPr="000D7B5E">
        <w:rPr>
          <w:rFonts w:asciiTheme="minorBidi" w:hAnsiTheme="minorBidi" w:cstheme="minorBidi"/>
          <w:color w:val="000000"/>
          <w:szCs w:val="24"/>
          <w:rtl/>
          <w:lang w:bidi="he-IL"/>
        </w:rPr>
        <w:t xml:space="preserve">מו"ל </w:t>
      </w:r>
      <w:r w:rsidRPr="000D7B5E">
        <w:rPr>
          <w:rFonts w:asciiTheme="minorBidi" w:hAnsiTheme="minorBidi" w:cstheme="minorBidi"/>
          <w:color w:val="000000"/>
          <w:sz w:val="20"/>
          <w:rtl/>
          <w:lang w:bidi="he-IL"/>
        </w:rPr>
        <w:t>:</w:t>
      </w:r>
      <w:r w:rsidRPr="000D7B5E">
        <w:rPr>
          <w:rFonts w:asciiTheme="minorBidi" w:hAnsiTheme="minorBidi" w:cstheme="minorBidi"/>
          <w:color w:val="000000"/>
          <w:sz w:val="20"/>
          <w:lang w:bidi="he-IL"/>
        </w:rPr>
        <w:t>Wiley</w:t>
      </w:r>
      <w:r w:rsidRPr="000D7B5E">
        <w:rPr>
          <w:rFonts w:asciiTheme="minorBidi" w:hAnsiTheme="minorBidi" w:cstheme="minorBidi"/>
          <w:color w:val="000000"/>
          <w:szCs w:val="24"/>
          <w:rtl/>
          <w:lang w:bidi="he-IL"/>
        </w:rPr>
        <w:t xml:space="preserve"> שנת הוצאה 2013</w:t>
      </w:r>
    </w:p>
    <w:p w14:paraId="4FC70E14" w14:textId="77777777" w:rsidR="000D7B5E" w:rsidRPr="000D7B5E" w:rsidRDefault="000D7B5E" w:rsidP="000D7B5E">
      <w:pPr>
        <w:autoSpaceDE w:val="0"/>
        <w:autoSpaceDN w:val="0"/>
        <w:bidi/>
        <w:adjustRightInd w:val="0"/>
        <w:rPr>
          <w:rFonts w:asciiTheme="minorBidi" w:hAnsiTheme="minorBidi" w:cstheme="minorBidi"/>
          <w:color w:val="000000"/>
          <w:sz w:val="20"/>
          <w:lang w:bidi="he-IL"/>
        </w:rPr>
      </w:pPr>
    </w:p>
    <w:p w14:paraId="2273F3C1" w14:textId="77777777" w:rsidR="000D7B5E" w:rsidRPr="000D7B5E" w:rsidRDefault="000D7B5E" w:rsidP="000D7B5E">
      <w:pPr>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4</w:t>
      </w:r>
      <w:r w:rsidRPr="000D7B5E">
        <w:rPr>
          <w:rFonts w:asciiTheme="minorBidi" w:hAnsiTheme="minorBidi" w:cstheme="minorBidi"/>
          <w:color w:val="000000"/>
          <w:szCs w:val="24"/>
          <w:rtl/>
          <w:lang w:bidi="he-IL"/>
        </w:rPr>
        <w:t xml:space="preserve">: </w:t>
      </w: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Cs w:val="24"/>
          <w:rtl/>
          <w:lang w:bidi="he-IL"/>
        </w:rPr>
        <w:t xml:space="preserve">שם המחבר: </w:t>
      </w: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 w:val="20"/>
          <w:lang w:bidi="he-IL"/>
        </w:rPr>
        <w:t xml:space="preserve">J. Nielsen and A. </w:t>
      </w:r>
      <w:proofErr w:type="spellStart"/>
      <w:r w:rsidRPr="000D7B5E">
        <w:rPr>
          <w:rFonts w:asciiTheme="minorBidi" w:hAnsiTheme="minorBidi" w:cstheme="minorBidi"/>
          <w:color w:val="000000"/>
          <w:sz w:val="20"/>
          <w:lang w:bidi="he-IL"/>
        </w:rPr>
        <w:t>Budiu</w:t>
      </w:r>
      <w:proofErr w:type="spellEnd"/>
      <w:r w:rsidRPr="000D7B5E">
        <w:rPr>
          <w:rFonts w:asciiTheme="minorBidi" w:hAnsiTheme="minorBidi" w:cstheme="minorBidi"/>
          <w:color w:val="000000"/>
          <w:sz w:val="20"/>
          <w:rtl/>
          <w:lang w:bidi="he-IL"/>
        </w:rPr>
        <w:t xml:space="preserve"> </w:t>
      </w:r>
    </w:p>
    <w:p w14:paraId="555AE876"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 w:val="20"/>
          <w:lang w:bidi="he-IL"/>
        </w:rPr>
      </w:pPr>
      <w:r w:rsidRPr="000D7B5E">
        <w:rPr>
          <w:rFonts w:asciiTheme="minorBidi" w:hAnsiTheme="minorBidi" w:cstheme="minorBidi"/>
          <w:color w:val="000000"/>
          <w:sz w:val="20"/>
          <w:rtl/>
          <w:lang w:bidi="he-IL"/>
        </w:rPr>
        <w:tab/>
      </w:r>
      <w:r w:rsidRPr="000D7B5E">
        <w:rPr>
          <w:rFonts w:asciiTheme="minorBidi" w:hAnsiTheme="minorBidi" w:cstheme="minorBidi"/>
          <w:color w:val="000000"/>
          <w:szCs w:val="24"/>
          <w:rtl/>
          <w:lang w:bidi="he-IL"/>
        </w:rPr>
        <w:t xml:space="preserve">שם הספר: </w:t>
      </w:r>
      <w:r w:rsidRPr="000D7B5E">
        <w:rPr>
          <w:rFonts w:asciiTheme="minorBidi" w:hAnsiTheme="minorBidi" w:cstheme="minorBidi"/>
          <w:color w:val="000000"/>
          <w:szCs w:val="24"/>
          <w:rtl/>
          <w:lang w:bidi="he-IL"/>
        </w:rPr>
        <w:tab/>
      </w:r>
      <w:r w:rsidRPr="000D7B5E">
        <w:rPr>
          <w:rFonts w:asciiTheme="minorBidi" w:hAnsiTheme="minorBidi" w:cstheme="minorBidi"/>
          <w:color w:val="000000"/>
          <w:sz w:val="20"/>
          <w:lang w:bidi="he-IL"/>
        </w:rPr>
        <w:t xml:space="preserve">Mobile </w:t>
      </w:r>
      <w:proofErr w:type="spellStart"/>
      <w:r w:rsidRPr="000D7B5E">
        <w:rPr>
          <w:rFonts w:asciiTheme="minorBidi" w:hAnsiTheme="minorBidi" w:cstheme="minorBidi"/>
          <w:color w:val="000000"/>
          <w:sz w:val="20"/>
          <w:lang w:bidi="he-IL"/>
        </w:rPr>
        <w:t>Usabilty</w:t>
      </w:r>
      <w:proofErr w:type="spellEnd"/>
    </w:p>
    <w:p w14:paraId="1B94DD4C"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 w:val="20"/>
          <w:rtl/>
          <w:lang w:bidi="he-IL"/>
        </w:rPr>
        <w:tab/>
      </w:r>
      <w:r w:rsidRPr="000D7B5E">
        <w:rPr>
          <w:rFonts w:asciiTheme="minorBidi" w:hAnsiTheme="minorBidi" w:cstheme="minorBidi"/>
          <w:color w:val="000000"/>
          <w:szCs w:val="24"/>
          <w:rtl/>
          <w:lang w:bidi="he-IL"/>
        </w:rPr>
        <w:t xml:space="preserve">מו"ל </w:t>
      </w:r>
      <w:r w:rsidRPr="000D7B5E">
        <w:rPr>
          <w:rFonts w:asciiTheme="minorBidi" w:hAnsiTheme="minorBidi" w:cstheme="minorBidi"/>
          <w:color w:val="000000"/>
          <w:sz w:val="20"/>
          <w:rtl/>
          <w:lang w:bidi="he-IL"/>
        </w:rPr>
        <w:t xml:space="preserve">: </w:t>
      </w:r>
      <w:r w:rsidRPr="000D7B5E">
        <w:rPr>
          <w:rFonts w:asciiTheme="minorBidi" w:hAnsiTheme="minorBidi" w:cstheme="minorBidi"/>
          <w:color w:val="000000"/>
          <w:sz w:val="20"/>
          <w:lang w:bidi="he-IL"/>
        </w:rPr>
        <w:t>New riders</w:t>
      </w:r>
      <w:r w:rsidRPr="000D7B5E">
        <w:rPr>
          <w:rFonts w:asciiTheme="minorBidi" w:hAnsiTheme="minorBidi" w:cstheme="minorBidi"/>
          <w:color w:val="000000"/>
          <w:szCs w:val="24"/>
          <w:rtl/>
          <w:lang w:bidi="he-IL"/>
        </w:rPr>
        <w:t xml:space="preserve">  שנת הוצאה 2013</w:t>
      </w:r>
    </w:p>
    <w:p w14:paraId="38FA6BB3"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Cs w:val="24"/>
          <w:lang w:bidi="he-IL"/>
        </w:rPr>
      </w:pPr>
    </w:p>
    <w:p w14:paraId="7A02899E"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lang w:bidi="he-IL"/>
        </w:rPr>
        <w:t>5</w:t>
      </w:r>
      <w:r w:rsidRPr="000D7B5E">
        <w:rPr>
          <w:rFonts w:asciiTheme="minorBidi" w:hAnsiTheme="minorBidi" w:cstheme="minorBidi"/>
          <w:color w:val="000000"/>
          <w:szCs w:val="24"/>
          <w:rtl/>
          <w:lang w:bidi="he-IL"/>
        </w:rPr>
        <w:t xml:space="preserve">. שם המחבר י. </w:t>
      </w:r>
      <w:proofErr w:type="spellStart"/>
      <w:r w:rsidRPr="000D7B5E">
        <w:rPr>
          <w:rFonts w:asciiTheme="minorBidi" w:hAnsiTheme="minorBidi" w:cstheme="minorBidi"/>
          <w:color w:val="000000"/>
          <w:szCs w:val="24"/>
          <w:rtl/>
          <w:lang w:bidi="he-IL"/>
        </w:rPr>
        <w:t>לויתן</w:t>
      </w:r>
      <w:proofErr w:type="spellEnd"/>
    </w:p>
    <w:p w14:paraId="4E665933" w14:textId="77777777" w:rsidR="000D7B5E" w:rsidRPr="000D7B5E" w:rsidRDefault="000D7B5E" w:rsidP="000D7B5E">
      <w:pPr>
        <w:tabs>
          <w:tab w:val="left" w:pos="509"/>
          <w:tab w:val="left" w:pos="1643"/>
        </w:tabs>
        <w:autoSpaceDE w:val="0"/>
        <w:autoSpaceDN w:val="0"/>
        <w:bidi/>
        <w:adjustRightInd w:val="0"/>
        <w:rPr>
          <w:rFonts w:asciiTheme="minorBidi" w:hAnsiTheme="minorBidi" w:cstheme="minorBidi"/>
          <w:color w:val="000000"/>
          <w:szCs w:val="24"/>
          <w:lang w:bidi="he-IL"/>
        </w:rPr>
      </w:pPr>
      <w:r w:rsidRPr="000D7B5E">
        <w:rPr>
          <w:rFonts w:asciiTheme="minorBidi" w:hAnsiTheme="minorBidi" w:cstheme="minorBidi"/>
          <w:color w:val="000000"/>
          <w:szCs w:val="24"/>
          <w:rtl/>
          <w:lang w:bidi="he-IL"/>
        </w:rPr>
        <w:t xml:space="preserve">    שם הספר: לחץ כאן! סודות ההשפעה העסקית באינטרנט</w:t>
      </w:r>
    </w:p>
    <w:p w14:paraId="6358E165" w14:textId="4778DB75" w:rsidR="00BF3311" w:rsidRPr="000D7B5E" w:rsidRDefault="000D7B5E" w:rsidP="000D7B5E">
      <w:pPr>
        <w:pStyle w:val="WPNormal"/>
        <w:bidi/>
        <w:ind w:right="-900"/>
        <w:rPr>
          <w:rFonts w:asciiTheme="minorBidi" w:hAnsiTheme="minorBidi" w:cstheme="minorBidi"/>
          <w:bCs/>
          <w:szCs w:val="24"/>
          <w:rtl/>
          <w:lang w:bidi="he-IL"/>
        </w:rPr>
      </w:pPr>
      <w:r w:rsidRPr="000D7B5E">
        <w:rPr>
          <w:rFonts w:asciiTheme="minorBidi" w:hAnsiTheme="minorBidi" w:cstheme="minorBidi"/>
          <w:color w:val="000000"/>
          <w:szCs w:val="24"/>
          <w:rtl/>
          <w:lang w:bidi="he-IL"/>
        </w:rPr>
        <w:t xml:space="preserve">    מו״ל: עם עובד שנת הוצאה 2013</w:t>
      </w:r>
    </w:p>
    <w:p w14:paraId="6358E166" w14:textId="77777777" w:rsidR="00EF62FD" w:rsidRPr="000D7B5E" w:rsidRDefault="00EF62FD" w:rsidP="00634A75">
      <w:pPr>
        <w:pStyle w:val="WPNormal"/>
        <w:ind w:right="-900"/>
        <w:rPr>
          <w:rFonts w:asciiTheme="minorBidi" w:hAnsiTheme="minorBidi" w:cstheme="minorBidi"/>
          <w:bCs/>
          <w:szCs w:val="24"/>
          <w:lang w:bidi="he-IL"/>
        </w:rPr>
      </w:pPr>
    </w:p>
    <w:p w14:paraId="6358E167" w14:textId="77777777" w:rsidR="00D84539" w:rsidRPr="000D7B5E" w:rsidRDefault="00D84539" w:rsidP="00634A75">
      <w:pPr>
        <w:pStyle w:val="WPNormal"/>
        <w:rPr>
          <w:rFonts w:asciiTheme="minorBidi" w:hAnsiTheme="minorBidi" w:cstheme="minorBidi"/>
          <w:bCs/>
          <w:szCs w:val="24"/>
        </w:rPr>
      </w:pPr>
    </w:p>
    <w:p w14:paraId="6358E16A" w14:textId="65A887AB" w:rsidR="0014634C" w:rsidRPr="000D7B5E" w:rsidRDefault="00EF62FD" w:rsidP="000D7B5E">
      <w:pPr>
        <w:pStyle w:val="WPNormal"/>
        <w:jc w:val="right"/>
        <w:rPr>
          <w:rFonts w:asciiTheme="minorBidi" w:hAnsiTheme="minorBidi" w:cstheme="minorBidi"/>
          <w:bCs/>
          <w:szCs w:val="24"/>
          <w:lang w:bidi="he-IL"/>
        </w:rPr>
      </w:pPr>
      <w:r w:rsidRPr="000D7B5E">
        <w:rPr>
          <w:rFonts w:asciiTheme="minorBidi" w:hAnsiTheme="minorBidi" w:cstheme="minorBidi"/>
          <w:bCs/>
          <w:szCs w:val="24"/>
          <w:rtl/>
          <w:lang w:bidi="he-IL"/>
        </w:rPr>
        <w:t>יושרה אקדמית</w:t>
      </w:r>
    </w:p>
    <w:p w14:paraId="6358E16B" w14:textId="77777777" w:rsidR="0014634C" w:rsidRPr="000D7B5E" w:rsidRDefault="0014634C" w:rsidP="00634A75">
      <w:pPr>
        <w:pStyle w:val="WPNormal"/>
        <w:rPr>
          <w:rFonts w:asciiTheme="minorBidi" w:hAnsiTheme="minorBidi" w:cstheme="minorBidi"/>
          <w:b/>
          <w:szCs w:val="24"/>
        </w:rPr>
      </w:pPr>
    </w:p>
    <w:p w14:paraId="6358E16C" w14:textId="77777777" w:rsidR="0014634C" w:rsidRPr="000D7B5E" w:rsidRDefault="0014634C" w:rsidP="00634A75">
      <w:pPr>
        <w:pStyle w:val="WPNormal"/>
        <w:rPr>
          <w:rFonts w:asciiTheme="minorBidi" w:hAnsiTheme="minorBidi" w:cstheme="minorBidi"/>
          <w:b/>
          <w:szCs w:val="24"/>
        </w:rPr>
      </w:pPr>
    </w:p>
    <w:p w14:paraId="6358E16D" w14:textId="77777777" w:rsidR="0014634C" w:rsidRPr="000D7B5E" w:rsidRDefault="0014634C" w:rsidP="00634A75">
      <w:pPr>
        <w:pStyle w:val="WPNormal"/>
        <w:rPr>
          <w:rFonts w:asciiTheme="minorBidi" w:hAnsiTheme="minorBidi" w:cstheme="minorBidi"/>
          <w:b/>
          <w:szCs w:val="24"/>
        </w:rPr>
      </w:pPr>
    </w:p>
    <w:p w14:paraId="6358E174" w14:textId="0D698AA8" w:rsidR="00D84539" w:rsidRDefault="00EF62FD" w:rsidP="006032AB">
      <w:pPr>
        <w:pStyle w:val="WPNormal"/>
        <w:jc w:val="right"/>
        <w:rPr>
          <w:rFonts w:asciiTheme="minorBidi" w:hAnsiTheme="minorBidi" w:cstheme="minorBidi"/>
          <w:bCs/>
          <w:szCs w:val="24"/>
          <w:rtl/>
          <w:lang w:bidi="he-IL"/>
        </w:rPr>
      </w:pPr>
      <w:r w:rsidRPr="000D7B5E">
        <w:rPr>
          <w:rFonts w:asciiTheme="minorBidi" w:hAnsiTheme="minorBidi" w:cstheme="minorBidi"/>
          <w:bCs/>
          <w:szCs w:val="24"/>
          <w:rtl/>
          <w:lang w:bidi="he-IL"/>
        </w:rPr>
        <w:t>מידע שימושי נוסף</w:t>
      </w:r>
    </w:p>
    <w:p w14:paraId="24F91936" w14:textId="77777777" w:rsidR="000D7B5E" w:rsidRPr="000D7B5E" w:rsidRDefault="000D7B5E" w:rsidP="000D7B5E">
      <w:pPr>
        <w:pStyle w:val="WPNormal"/>
        <w:jc w:val="center"/>
        <w:rPr>
          <w:rFonts w:asciiTheme="minorBidi" w:hAnsiTheme="minorBidi" w:cstheme="minorBidi"/>
          <w:bCs/>
          <w:szCs w:val="24"/>
        </w:rPr>
      </w:pPr>
    </w:p>
    <w:sectPr w:rsidR="000D7B5E" w:rsidRPr="000D7B5E" w:rsidSect="00461D77">
      <w:footerReference w:type="default" r:id="rId11"/>
      <w:type w:val="continuous"/>
      <w:pgSz w:w="12240" w:h="15840"/>
      <w:pgMar w:top="540" w:right="1440" w:bottom="135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EA90" w14:textId="77777777" w:rsidR="0099173B" w:rsidRDefault="0099173B">
      <w:r>
        <w:separator/>
      </w:r>
    </w:p>
  </w:endnote>
  <w:endnote w:type="continuationSeparator" w:id="0">
    <w:p w14:paraId="631C56AD" w14:textId="77777777" w:rsidR="0099173B" w:rsidRDefault="00991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Monaco">
    <w:altName w:val="Courier New"/>
    <w:charset w:val="00"/>
    <w:family w:val="auto"/>
    <w:pitch w:val="variable"/>
    <w:sig w:usb0="A00002FF" w:usb1="500039FB" w:usb2="00000000" w:usb3="00000000" w:csb0="00000197" w:csb1="00000000"/>
  </w:font>
  <w:font w:name="Geneva">
    <w:charset w:val="00"/>
    <w:family w:val="swiss"/>
    <w:pitch w:val="variable"/>
    <w:sig w:usb0="E00002FF" w:usb1="5200205F" w:usb2="00A0C000" w:usb3="00000000" w:csb0="0000019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E179" w14:textId="77777777" w:rsidR="008A26F0" w:rsidRDefault="00887C03">
    <w:pPr>
      <w:pStyle w:val="WPFooter"/>
      <w:jc w:val="center"/>
      <w:rPr>
        <w:rFonts w:ascii="Times" w:hAnsi="Times"/>
        <w:sz w:val="18"/>
      </w:rPr>
    </w:pPr>
    <w:r>
      <w:rPr>
        <w:rStyle w:val="PageNumber"/>
        <w:rFonts w:ascii="Times" w:hAnsi="Times"/>
      </w:rPr>
      <w:fldChar w:fldCharType="begin"/>
    </w:r>
    <w:r w:rsidR="008A26F0">
      <w:rPr>
        <w:rStyle w:val="PageNumber"/>
        <w:rFonts w:ascii="Times" w:hAnsi="Times"/>
      </w:rPr>
      <w:instrText xml:space="preserve"> PAGE </w:instrText>
    </w:r>
    <w:r>
      <w:rPr>
        <w:rStyle w:val="PageNumber"/>
        <w:rFonts w:ascii="Times" w:hAnsi="Times"/>
      </w:rPr>
      <w:fldChar w:fldCharType="separate"/>
    </w:r>
    <w:r w:rsidR="0033531D">
      <w:rPr>
        <w:rStyle w:val="PageNumber"/>
        <w:rFonts w:ascii="Times" w:hAnsi="Times"/>
        <w:noProof/>
      </w:rPr>
      <w:t>1</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DA168" w14:textId="77777777" w:rsidR="0099173B" w:rsidRDefault="0099173B">
      <w:r>
        <w:separator/>
      </w:r>
    </w:p>
  </w:footnote>
  <w:footnote w:type="continuationSeparator" w:id="0">
    <w:p w14:paraId="440FF4C8" w14:textId="77777777" w:rsidR="0099173B" w:rsidRDefault="009917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007F9"/>
    <w:multiLevelType w:val="hybridMultilevel"/>
    <w:tmpl w:val="F4C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47DF1"/>
    <w:multiLevelType w:val="multilevel"/>
    <w:tmpl w:val="B950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078C0"/>
    <w:multiLevelType w:val="hybridMultilevel"/>
    <w:tmpl w:val="6592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82D85"/>
    <w:multiLevelType w:val="hybridMultilevel"/>
    <w:tmpl w:val="0154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F3A84"/>
    <w:multiLevelType w:val="hybridMultilevel"/>
    <w:tmpl w:val="805EFB44"/>
    <w:lvl w:ilvl="0" w:tplc="721E6B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A1B77"/>
    <w:multiLevelType w:val="multilevel"/>
    <w:tmpl w:val="A12C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C01B0F"/>
    <w:multiLevelType w:val="hybridMultilevel"/>
    <w:tmpl w:val="EC6A530C"/>
    <w:lvl w:ilvl="0" w:tplc="81DC4D7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D24CDF"/>
    <w:multiLevelType w:val="hybridMultilevel"/>
    <w:tmpl w:val="A46AEF1E"/>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F903F3"/>
    <w:multiLevelType w:val="multilevel"/>
    <w:tmpl w:val="6AA6D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7"/>
  </w:num>
  <w:num w:numId="4">
    <w:abstractNumId w:val="3"/>
  </w:num>
  <w:num w:numId="5">
    <w:abstractNumId w:val="5"/>
  </w:num>
  <w:num w:numId="6">
    <w:abstractNumId w:val="4"/>
  </w:num>
  <w:num w:numId="7">
    <w:abstractNumId w:val="8"/>
  </w:num>
  <w:num w:numId="8">
    <w:abstractNumId w:val="6"/>
  </w:num>
  <w:num w:numId="9">
    <w:abstractNumId w:val="10"/>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M2NzExsTA0sTRT0lEKTi0uzszPAykwqgUAuA5pECwAAAA="/>
  </w:docVars>
  <w:rsids>
    <w:rsidRoot w:val="007074A6"/>
    <w:rsid w:val="000201EF"/>
    <w:rsid w:val="0002439B"/>
    <w:rsid w:val="00027D29"/>
    <w:rsid w:val="000342B4"/>
    <w:rsid w:val="00051864"/>
    <w:rsid w:val="000749F9"/>
    <w:rsid w:val="00081668"/>
    <w:rsid w:val="00083D22"/>
    <w:rsid w:val="000C40A2"/>
    <w:rsid w:val="000C49CC"/>
    <w:rsid w:val="000D7B5E"/>
    <w:rsid w:val="000E46A2"/>
    <w:rsid w:val="000F19B1"/>
    <w:rsid w:val="000F5A66"/>
    <w:rsid w:val="0010029F"/>
    <w:rsid w:val="0014634C"/>
    <w:rsid w:val="0017105F"/>
    <w:rsid w:val="0017436B"/>
    <w:rsid w:val="001816AE"/>
    <w:rsid w:val="001A02F0"/>
    <w:rsid w:val="001A52D4"/>
    <w:rsid w:val="001A565E"/>
    <w:rsid w:val="001B04FF"/>
    <w:rsid w:val="001B6C1B"/>
    <w:rsid w:val="0023298E"/>
    <w:rsid w:val="00240CFA"/>
    <w:rsid w:val="002516E0"/>
    <w:rsid w:val="00252D64"/>
    <w:rsid w:val="002544D8"/>
    <w:rsid w:val="00266CC0"/>
    <w:rsid w:val="0029542B"/>
    <w:rsid w:val="002A3974"/>
    <w:rsid w:val="002A7BAD"/>
    <w:rsid w:val="002B4DBE"/>
    <w:rsid w:val="00331B65"/>
    <w:rsid w:val="0033531D"/>
    <w:rsid w:val="0033658A"/>
    <w:rsid w:val="00341209"/>
    <w:rsid w:val="00344F9B"/>
    <w:rsid w:val="00347DFC"/>
    <w:rsid w:val="0035003C"/>
    <w:rsid w:val="00354E70"/>
    <w:rsid w:val="0035505E"/>
    <w:rsid w:val="00361769"/>
    <w:rsid w:val="00381C85"/>
    <w:rsid w:val="00385C2A"/>
    <w:rsid w:val="003B038B"/>
    <w:rsid w:val="003B0A4A"/>
    <w:rsid w:val="003C36B3"/>
    <w:rsid w:val="00401376"/>
    <w:rsid w:val="004144BF"/>
    <w:rsid w:val="004520EB"/>
    <w:rsid w:val="00461D77"/>
    <w:rsid w:val="00463622"/>
    <w:rsid w:val="00474EE3"/>
    <w:rsid w:val="004B0E54"/>
    <w:rsid w:val="004C5CAB"/>
    <w:rsid w:val="004F76F5"/>
    <w:rsid w:val="00506878"/>
    <w:rsid w:val="00537CE4"/>
    <w:rsid w:val="00547102"/>
    <w:rsid w:val="00564696"/>
    <w:rsid w:val="00572957"/>
    <w:rsid w:val="00582301"/>
    <w:rsid w:val="00587021"/>
    <w:rsid w:val="00587292"/>
    <w:rsid w:val="0058783C"/>
    <w:rsid w:val="005A6A80"/>
    <w:rsid w:val="005A6EAF"/>
    <w:rsid w:val="005C233E"/>
    <w:rsid w:val="005C6CE3"/>
    <w:rsid w:val="005E4AF0"/>
    <w:rsid w:val="005F302B"/>
    <w:rsid w:val="005F653E"/>
    <w:rsid w:val="006008AB"/>
    <w:rsid w:val="006032AB"/>
    <w:rsid w:val="00613034"/>
    <w:rsid w:val="00634A75"/>
    <w:rsid w:val="00637C13"/>
    <w:rsid w:val="006425EB"/>
    <w:rsid w:val="00653DB0"/>
    <w:rsid w:val="00657DF2"/>
    <w:rsid w:val="00662D99"/>
    <w:rsid w:val="00671324"/>
    <w:rsid w:val="0067219B"/>
    <w:rsid w:val="00677873"/>
    <w:rsid w:val="006810F2"/>
    <w:rsid w:val="00687910"/>
    <w:rsid w:val="00690C64"/>
    <w:rsid w:val="006A0905"/>
    <w:rsid w:val="006A0FC3"/>
    <w:rsid w:val="006B3B85"/>
    <w:rsid w:val="006B4201"/>
    <w:rsid w:val="006D7DEB"/>
    <w:rsid w:val="006E1B19"/>
    <w:rsid w:val="006F5BC1"/>
    <w:rsid w:val="007074A6"/>
    <w:rsid w:val="007176D1"/>
    <w:rsid w:val="00724BD6"/>
    <w:rsid w:val="007326FD"/>
    <w:rsid w:val="00755DED"/>
    <w:rsid w:val="00767E2B"/>
    <w:rsid w:val="00772355"/>
    <w:rsid w:val="00784DA8"/>
    <w:rsid w:val="00794BB3"/>
    <w:rsid w:val="007D497B"/>
    <w:rsid w:val="00830EAB"/>
    <w:rsid w:val="00831E29"/>
    <w:rsid w:val="00860017"/>
    <w:rsid w:val="008613F6"/>
    <w:rsid w:val="00881DBD"/>
    <w:rsid w:val="00887C03"/>
    <w:rsid w:val="008A26F0"/>
    <w:rsid w:val="008B20EA"/>
    <w:rsid w:val="008C4323"/>
    <w:rsid w:val="008D4E63"/>
    <w:rsid w:val="008D6295"/>
    <w:rsid w:val="008F3FAE"/>
    <w:rsid w:val="008F40CD"/>
    <w:rsid w:val="00912BFE"/>
    <w:rsid w:val="00920D9D"/>
    <w:rsid w:val="00935EB1"/>
    <w:rsid w:val="009510D3"/>
    <w:rsid w:val="00951C5B"/>
    <w:rsid w:val="00976CC5"/>
    <w:rsid w:val="00982631"/>
    <w:rsid w:val="00982772"/>
    <w:rsid w:val="009859AE"/>
    <w:rsid w:val="00987D92"/>
    <w:rsid w:val="0099173B"/>
    <w:rsid w:val="009A60CA"/>
    <w:rsid w:val="009B00F0"/>
    <w:rsid w:val="009B48DE"/>
    <w:rsid w:val="009B7991"/>
    <w:rsid w:val="009C1BE9"/>
    <w:rsid w:val="009C267C"/>
    <w:rsid w:val="009E592E"/>
    <w:rsid w:val="00A05FB2"/>
    <w:rsid w:val="00A06760"/>
    <w:rsid w:val="00A17B0C"/>
    <w:rsid w:val="00A23DFA"/>
    <w:rsid w:val="00A34566"/>
    <w:rsid w:val="00A3627F"/>
    <w:rsid w:val="00A37458"/>
    <w:rsid w:val="00A50A73"/>
    <w:rsid w:val="00A510C8"/>
    <w:rsid w:val="00A902E0"/>
    <w:rsid w:val="00A909C2"/>
    <w:rsid w:val="00AA4860"/>
    <w:rsid w:val="00AA61C7"/>
    <w:rsid w:val="00AB07D3"/>
    <w:rsid w:val="00AE142B"/>
    <w:rsid w:val="00AE2E45"/>
    <w:rsid w:val="00AF7F9F"/>
    <w:rsid w:val="00B04307"/>
    <w:rsid w:val="00B21261"/>
    <w:rsid w:val="00B47BE4"/>
    <w:rsid w:val="00B52B46"/>
    <w:rsid w:val="00B5342C"/>
    <w:rsid w:val="00B60818"/>
    <w:rsid w:val="00B6577E"/>
    <w:rsid w:val="00B7568B"/>
    <w:rsid w:val="00B92EEF"/>
    <w:rsid w:val="00BA6A40"/>
    <w:rsid w:val="00BA71D7"/>
    <w:rsid w:val="00BA753C"/>
    <w:rsid w:val="00BA7AFB"/>
    <w:rsid w:val="00BC156B"/>
    <w:rsid w:val="00BD2161"/>
    <w:rsid w:val="00BD65E3"/>
    <w:rsid w:val="00BF3311"/>
    <w:rsid w:val="00C02ABD"/>
    <w:rsid w:val="00C12AA1"/>
    <w:rsid w:val="00C13096"/>
    <w:rsid w:val="00C3497C"/>
    <w:rsid w:val="00C3520D"/>
    <w:rsid w:val="00C3590F"/>
    <w:rsid w:val="00C72E79"/>
    <w:rsid w:val="00C820C2"/>
    <w:rsid w:val="00C876E6"/>
    <w:rsid w:val="00C919E3"/>
    <w:rsid w:val="00C959EB"/>
    <w:rsid w:val="00CA59E4"/>
    <w:rsid w:val="00CB0B70"/>
    <w:rsid w:val="00CC7EB3"/>
    <w:rsid w:val="00CD510A"/>
    <w:rsid w:val="00CE28A9"/>
    <w:rsid w:val="00CF4941"/>
    <w:rsid w:val="00D15EEA"/>
    <w:rsid w:val="00D370E5"/>
    <w:rsid w:val="00D4233E"/>
    <w:rsid w:val="00D64F87"/>
    <w:rsid w:val="00D80189"/>
    <w:rsid w:val="00D84539"/>
    <w:rsid w:val="00D85716"/>
    <w:rsid w:val="00DA18F9"/>
    <w:rsid w:val="00DC76B9"/>
    <w:rsid w:val="00E237AD"/>
    <w:rsid w:val="00E3529C"/>
    <w:rsid w:val="00E762E6"/>
    <w:rsid w:val="00E810DE"/>
    <w:rsid w:val="00E8434E"/>
    <w:rsid w:val="00E924B2"/>
    <w:rsid w:val="00E972CA"/>
    <w:rsid w:val="00EA2F3B"/>
    <w:rsid w:val="00EA779A"/>
    <w:rsid w:val="00EB0756"/>
    <w:rsid w:val="00EC33D1"/>
    <w:rsid w:val="00EC5910"/>
    <w:rsid w:val="00ED3F5E"/>
    <w:rsid w:val="00EF62FD"/>
    <w:rsid w:val="00F0100D"/>
    <w:rsid w:val="00F1128A"/>
    <w:rsid w:val="00F13848"/>
    <w:rsid w:val="00F14AB9"/>
    <w:rsid w:val="00F376EC"/>
    <w:rsid w:val="00F412E8"/>
    <w:rsid w:val="00F45AAA"/>
    <w:rsid w:val="00F45F39"/>
    <w:rsid w:val="00F64442"/>
    <w:rsid w:val="00F67EAC"/>
    <w:rsid w:val="00F864A4"/>
    <w:rsid w:val="00F86D59"/>
    <w:rsid w:val="00FA00CF"/>
    <w:rsid w:val="00FA0EE8"/>
    <w:rsid w:val="00FA7897"/>
    <w:rsid w:val="00FB5911"/>
    <w:rsid w:val="00FC44D7"/>
    <w:rsid w:val="00FC667F"/>
    <w:rsid w:val="00FE7B7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58E118"/>
  <w15:docId w15:val="{1E041293-1884-49F9-AF20-E84C64478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lang w:bidi="ar-SA"/>
    </w:rPr>
  </w:style>
  <w:style w:type="paragraph" w:styleId="Heading1">
    <w:name w:val="heading 1"/>
    <w:basedOn w:val="Normal"/>
    <w:link w:val="Heading1Char"/>
    <w:uiPriority w:val="9"/>
    <w:qFormat/>
    <w:rsid w:val="00A37458"/>
    <w:pPr>
      <w:spacing w:before="100" w:beforeAutospacing="1" w:after="100" w:afterAutospacing="1"/>
      <w:outlineLvl w:val="0"/>
    </w:pPr>
    <w:rPr>
      <w:rFonts w:ascii="Times New Roman" w:hAnsi="Times New Roman"/>
      <w:b/>
      <w:bCs/>
      <w:kern w:val="36"/>
      <w:sz w:val="48"/>
      <w:szCs w:val="48"/>
      <w:lang w:bidi="he-IL"/>
    </w:rPr>
  </w:style>
  <w:style w:type="paragraph" w:styleId="Heading2">
    <w:name w:val="heading 2"/>
    <w:basedOn w:val="Normal"/>
    <w:link w:val="Heading2Char"/>
    <w:uiPriority w:val="9"/>
    <w:qFormat/>
    <w:rsid w:val="00A37458"/>
    <w:pPr>
      <w:spacing w:before="100" w:beforeAutospacing="1" w:after="100" w:afterAutospacing="1"/>
      <w:outlineLvl w:val="1"/>
    </w:pPr>
    <w:rPr>
      <w:rFonts w:ascii="Times New Roman" w:hAnsi="Times New Roman"/>
      <w:b/>
      <w:bCs/>
      <w:sz w:val="36"/>
      <w:szCs w:val="36"/>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lang w:bidi="ar-SA"/>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lang w:bidi="ar-S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iPriority w:val="99"/>
    <w:unhideWhenUsed/>
    <w:rsid w:val="00461D77"/>
    <w:rPr>
      <w:color w:val="0000FF"/>
      <w:u w:val="single"/>
    </w:rPr>
  </w:style>
  <w:style w:type="character" w:customStyle="1" w:styleId="il">
    <w:name w:val="il"/>
    <w:rsid w:val="00461D77"/>
  </w:style>
  <w:style w:type="paragraph" w:styleId="NormalWeb">
    <w:name w:val="Normal (Web)"/>
    <w:basedOn w:val="Normal"/>
    <w:uiPriority w:val="99"/>
    <w:unhideWhenUsed/>
    <w:rsid w:val="008A26F0"/>
    <w:pPr>
      <w:spacing w:before="100" w:beforeAutospacing="1" w:after="100" w:afterAutospacing="1"/>
    </w:pPr>
    <w:rPr>
      <w:sz w:val="20"/>
    </w:rPr>
  </w:style>
  <w:style w:type="table" w:styleId="TableGrid">
    <w:name w:val="Table Grid"/>
    <w:basedOn w:val="TableNormal"/>
    <w:rsid w:val="00C876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E1B19"/>
    <w:rPr>
      <w:i/>
      <w:iCs/>
    </w:rPr>
  </w:style>
  <w:style w:type="character" w:styleId="Strong">
    <w:name w:val="Strong"/>
    <w:basedOn w:val="DefaultParagraphFont"/>
    <w:uiPriority w:val="22"/>
    <w:qFormat/>
    <w:rsid w:val="006E1B19"/>
    <w:rPr>
      <w:b/>
      <w:bCs/>
    </w:rPr>
  </w:style>
  <w:style w:type="character" w:customStyle="1" w:styleId="Heading1Char">
    <w:name w:val="Heading 1 Char"/>
    <w:basedOn w:val="DefaultParagraphFont"/>
    <w:link w:val="Heading1"/>
    <w:uiPriority w:val="9"/>
    <w:rsid w:val="00A37458"/>
    <w:rPr>
      <w:rFonts w:ascii="Times New Roman" w:hAnsi="Times New Roman"/>
      <w:b/>
      <w:bCs/>
      <w:kern w:val="36"/>
      <w:sz w:val="48"/>
      <w:szCs w:val="48"/>
    </w:rPr>
  </w:style>
  <w:style w:type="character" w:customStyle="1" w:styleId="Heading2Char">
    <w:name w:val="Heading 2 Char"/>
    <w:basedOn w:val="DefaultParagraphFont"/>
    <w:link w:val="Heading2"/>
    <w:uiPriority w:val="9"/>
    <w:rsid w:val="00A37458"/>
    <w:rPr>
      <w:rFonts w:ascii="Times New Roman" w:hAnsi="Times New Roman"/>
      <w:b/>
      <w:bCs/>
      <w:sz w:val="36"/>
      <w:szCs w:val="36"/>
    </w:rPr>
  </w:style>
  <w:style w:type="paragraph" w:customStyle="1" w:styleId="Default">
    <w:name w:val="Default"/>
    <w:rsid w:val="00A909C2"/>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72"/>
    <w:qFormat/>
    <w:rsid w:val="007176D1"/>
    <w:pPr>
      <w:ind w:left="720"/>
      <w:contextualSpacing/>
    </w:pPr>
  </w:style>
  <w:style w:type="character" w:styleId="UnresolvedMention">
    <w:name w:val="Unresolved Mention"/>
    <w:basedOn w:val="DefaultParagraphFont"/>
    <w:uiPriority w:val="99"/>
    <w:semiHidden/>
    <w:unhideWhenUsed/>
    <w:rsid w:val="00DA18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3962">
      <w:bodyDiv w:val="1"/>
      <w:marLeft w:val="0"/>
      <w:marRight w:val="0"/>
      <w:marTop w:val="0"/>
      <w:marBottom w:val="0"/>
      <w:divBdr>
        <w:top w:val="none" w:sz="0" w:space="0" w:color="auto"/>
        <w:left w:val="none" w:sz="0" w:space="0" w:color="auto"/>
        <w:bottom w:val="none" w:sz="0" w:space="0" w:color="auto"/>
        <w:right w:val="none" w:sz="0" w:space="0" w:color="auto"/>
      </w:divBdr>
    </w:div>
    <w:div w:id="492065466">
      <w:bodyDiv w:val="1"/>
      <w:marLeft w:val="0"/>
      <w:marRight w:val="0"/>
      <w:marTop w:val="0"/>
      <w:marBottom w:val="0"/>
      <w:divBdr>
        <w:top w:val="none" w:sz="0" w:space="0" w:color="auto"/>
        <w:left w:val="none" w:sz="0" w:space="0" w:color="auto"/>
        <w:bottom w:val="none" w:sz="0" w:space="0" w:color="auto"/>
        <w:right w:val="none" w:sz="0" w:space="0" w:color="auto"/>
      </w:divBdr>
    </w:div>
    <w:div w:id="977147799">
      <w:bodyDiv w:val="1"/>
      <w:marLeft w:val="0"/>
      <w:marRight w:val="0"/>
      <w:marTop w:val="0"/>
      <w:marBottom w:val="0"/>
      <w:divBdr>
        <w:top w:val="none" w:sz="0" w:space="0" w:color="auto"/>
        <w:left w:val="none" w:sz="0" w:space="0" w:color="auto"/>
        <w:bottom w:val="none" w:sz="0" w:space="0" w:color="auto"/>
        <w:right w:val="none" w:sz="0" w:space="0" w:color="auto"/>
      </w:divBdr>
      <w:divsChild>
        <w:div w:id="1009411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0747126">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50C6A67711C447999C37035F806510" ma:contentTypeVersion="14" ma:contentTypeDescription="Create a new document." ma:contentTypeScope="" ma:versionID="65aca9359cc132ac96381cf621e1d418">
  <xsd:schema xmlns:xsd="http://www.w3.org/2001/XMLSchema" xmlns:xs="http://www.w3.org/2001/XMLSchema" xmlns:p="http://schemas.microsoft.com/office/2006/metadata/properties" xmlns:ns3="cf36331d-c4d3-4ff4-9401-7575eae3786f" xmlns:ns4="30373f25-1501-4dc4-914f-7f61d779dcab" targetNamespace="http://schemas.microsoft.com/office/2006/metadata/properties" ma:root="true" ma:fieldsID="b22ee161b5c13ea477a51151104ea6b7" ns3:_="" ns4:_="">
    <xsd:import namespace="cf36331d-c4d3-4ff4-9401-7575eae3786f"/>
    <xsd:import namespace="30373f25-1501-4dc4-914f-7f61d779dc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6331d-c4d3-4ff4-9401-7575eae37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73f25-1501-4dc4-914f-7f61d779dc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18D6FF-E5DD-4E0B-BA00-0DA8687ED2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1728E4-77FA-42CB-9A61-D5706DC9D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6331d-c4d3-4ff4-9401-7575eae3786f"/>
    <ds:schemaRef ds:uri="30373f25-1501-4dc4-914f-7f61d77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F27403-D655-4FFB-9F5B-ED008DD0CB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2093</CharactersWithSpaces>
  <SharedDoc>false</SharedDoc>
  <HLinks>
    <vt:vector size="6" baseType="variant">
      <vt:variant>
        <vt:i4>6881321</vt:i4>
      </vt:variant>
      <vt:variant>
        <vt:i4>0</vt:i4>
      </vt:variant>
      <vt:variant>
        <vt:i4>0</vt:i4>
      </vt:variant>
      <vt:variant>
        <vt:i4>5</vt:i4>
      </vt:variant>
      <vt:variant>
        <vt:lpwstr>mailto:cornellcte@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creator>deborah trumbull</dc:creator>
  <cp:lastModifiedBy>MBA Coordinator - IEM</cp:lastModifiedBy>
  <cp:revision>2</cp:revision>
  <cp:lastPrinted>2013-10-02T09:28:00Z</cp:lastPrinted>
  <dcterms:created xsi:type="dcterms:W3CDTF">2022-09-09T07:52:00Z</dcterms:created>
  <dcterms:modified xsi:type="dcterms:W3CDTF">2022-09-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0C6A67711C447999C37035F806510</vt:lpwstr>
  </property>
</Properties>
</file>